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F3A3E" w14:textId="3B789226" w:rsidR="00C81702" w:rsidRPr="00A22F27" w:rsidRDefault="00C81702" w:rsidP="00C81702">
      <w:pPr>
        <w:jc w:val="center"/>
        <w:rPr>
          <w:b/>
        </w:rPr>
      </w:pPr>
      <w:bookmarkStart w:id="0" w:name="_GoBack"/>
      <w:bookmarkEnd w:id="0"/>
      <w:r w:rsidRPr="00A22F27">
        <w:rPr>
          <w:b/>
        </w:rPr>
        <w:t>Project Summary</w:t>
      </w:r>
      <w:r w:rsidR="000262A4">
        <w:rPr>
          <w:b/>
        </w:rPr>
        <w:t xml:space="preserve"> – </w:t>
      </w:r>
      <w:r w:rsidR="000630D7">
        <w:rPr>
          <w:b/>
        </w:rPr>
        <w:t xml:space="preserve">SLAM </w:t>
      </w:r>
      <w:r w:rsidR="000262A4">
        <w:rPr>
          <w:b/>
        </w:rPr>
        <w:t xml:space="preserve">– A </w:t>
      </w:r>
      <w:r w:rsidR="000630D7">
        <w:rPr>
          <w:b/>
        </w:rPr>
        <w:t xml:space="preserve">Shared </w:t>
      </w:r>
      <w:r w:rsidR="000262A4">
        <w:rPr>
          <w:b/>
        </w:rPr>
        <w:t xml:space="preserve">Learning Repository </w:t>
      </w:r>
      <w:proofErr w:type="gramStart"/>
      <w:r w:rsidR="000262A4">
        <w:rPr>
          <w:b/>
        </w:rPr>
        <w:t>For</w:t>
      </w:r>
      <w:proofErr w:type="gramEnd"/>
      <w:r w:rsidR="000262A4">
        <w:rPr>
          <w:b/>
        </w:rPr>
        <w:t xml:space="preserve"> Advanced Manufacturing</w:t>
      </w:r>
      <w:r w:rsidR="00DF2259">
        <w:rPr>
          <w:b/>
        </w:rPr>
        <w:t xml:space="preserve"> </w:t>
      </w:r>
      <w:r w:rsidR="0098429B">
        <w:rPr>
          <w:b/>
        </w:rPr>
        <w:t xml:space="preserve"> </w:t>
      </w:r>
    </w:p>
    <w:p w14:paraId="33BA1399" w14:textId="3A6A229A" w:rsidR="00C81702" w:rsidRDefault="00C81702" w:rsidP="00C81702">
      <w:pPr>
        <w:rPr>
          <w:rFonts w:cstheme="minorHAnsi"/>
          <w:b/>
        </w:rPr>
      </w:pPr>
      <w:r w:rsidRPr="00141537">
        <w:rPr>
          <w:rFonts w:cstheme="minorHAnsi"/>
          <w:b/>
        </w:rPr>
        <w:t>Th</w:t>
      </w:r>
      <w:r>
        <w:rPr>
          <w:rFonts w:cstheme="minorHAnsi"/>
          <w:b/>
        </w:rPr>
        <w:t>e goal of this</w:t>
      </w:r>
      <w:r w:rsidRPr="00141537">
        <w:rPr>
          <w:rFonts w:cstheme="minorHAnsi"/>
          <w:b/>
        </w:rPr>
        <w:t xml:space="preserve"> project </w:t>
      </w:r>
      <w:r>
        <w:rPr>
          <w:rFonts w:cstheme="minorHAnsi"/>
          <w:b/>
        </w:rPr>
        <w:t>is to</w:t>
      </w:r>
      <w:r w:rsidRPr="00141537">
        <w:rPr>
          <w:rFonts w:cstheme="minorHAnsi"/>
          <w:b/>
        </w:rPr>
        <w:t xml:space="preserve"> develop</w:t>
      </w:r>
      <w:r>
        <w:rPr>
          <w:rFonts w:cstheme="minorHAnsi"/>
          <w:b/>
        </w:rPr>
        <w:t xml:space="preserve"> a</w:t>
      </w:r>
      <w:r w:rsidRPr="00141537">
        <w:rPr>
          <w:rFonts w:cstheme="minorHAnsi"/>
          <w:b/>
        </w:rPr>
        <w:t xml:space="preserve"> learning </w:t>
      </w:r>
      <w:r w:rsidR="00C04892">
        <w:rPr>
          <w:rFonts w:cstheme="minorHAnsi"/>
          <w:b/>
        </w:rPr>
        <w:t>repository</w:t>
      </w:r>
      <w:r w:rsidR="00C04892" w:rsidRPr="00141537">
        <w:rPr>
          <w:rFonts w:cstheme="minorHAnsi"/>
          <w:b/>
        </w:rPr>
        <w:t xml:space="preserve"> </w:t>
      </w:r>
      <w:r w:rsidR="00C04892">
        <w:rPr>
          <w:rFonts w:cstheme="minorHAnsi"/>
          <w:b/>
        </w:rPr>
        <w:t>for</w:t>
      </w:r>
      <w:r w:rsidR="00C04892" w:rsidRPr="00141537">
        <w:rPr>
          <w:rFonts w:cstheme="minorHAnsi"/>
          <w:b/>
        </w:rPr>
        <w:t xml:space="preserve"> </w:t>
      </w:r>
      <w:r w:rsidRPr="00141537">
        <w:rPr>
          <w:rFonts w:cstheme="minorHAnsi"/>
          <w:b/>
        </w:rPr>
        <w:t xml:space="preserve">creating </w:t>
      </w:r>
      <w:r w:rsidR="0098429B">
        <w:rPr>
          <w:rFonts w:cstheme="minorHAnsi"/>
          <w:b/>
        </w:rPr>
        <w:t xml:space="preserve">customizable </w:t>
      </w:r>
      <w:r w:rsidR="00C04892">
        <w:rPr>
          <w:rFonts w:cstheme="minorHAnsi"/>
          <w:b/>
        </w:rPr>
        <w:t>teachin</w:t>
      </w:r>
      <w:r w:rsidR="00DF2259">
        <w:rPr>
          <w:rFonts w:cstheme="minorHAnsi"/>
          <w:b/>
        </w:rPr>
        <w:t>g</w:t>
      </w:r>
      <w:r w:rsidR="00C04892">
        <w:rPr>
          <w:rFonts w:cstheme="minorHAnsi"/>
          <w:b/>
        </w:rPr>
        <w:t xml:space="preserve"> environments. The repository will contain</w:t>
      </w:r>
      <w:r w:rsidR="006E0F2B">
        <w:rPr>
          <w:rFonts w:cstheme="minorHAnsi"/>
          <w:b/>
        </w:rPr>
        <w:t xml:space="preserve"> modular </w:t>
      </w:r>
      <w:r w:rsidRPr="00141537">
        <w:rPr>
          <w:rFonts w:cstheme="minorHAnsi"/>
          <w:b/>
        </w:rPr>
        <w:t xml:space="preserve">educational materials for manufacturing instruction </w:t>
      </w:r>
      <w:r w:rsidR="006E0F2B">
        <w:rPr>
          <w:rFonts w:cstheme="minorHAnsi"/>
          <w:b/>
        </w:rPr>
        <w:t xml:space="preserve">to be </w:t>
      </w:r>
      <w:r w:rsidRPr="00141537">
        <w:rPr>
          <w:rFonts w:cstheme="minorHAnsi"/>
          <w:b/>
        </w:rPr>
        <w:t>used by multiple educators</w:t>
      </w:r>
      <w:r w:rsidR="00C04892">
        <w:rPr>
          <w:rFonts w:cstheme="minorHAnsi"/>
          <w:b/>
        </w:rPr>
        <w:t>, where e</w:t>
      </w:r>
      <w:r w:rsidRPr="00141537">
        <w:rPr>
          <w:rFonts w:cstheme="minorHAnsi"/>
          <w:b/>
        </w:rPr>
        <w:t>ach instructor retrieves text</w:t>
      </w:r>
      <w:r w:rsidR="00C04892">
        <w:rPr>
          <w:rFonts w:cstheme="minorHAnsi"/>
          <w:b/>
        </w:rPr>
        <w:t xml:space="preserve"> and video components</w:t>
      </w:r>
      <w:r>
        <w:rPr>
          <w:rFonts w:cstheme="minorHAnsi"/>
          <w:b/>
        </w:rPr>
        <w:t xml:space="preserve"> for specific topics along with</w:t>
      </w:r>
      <w:r w:rsidRPr="00141537">
        <w:rPr>
          <w:rFonts w:cstheme="minorHAnsi"/>
          <w:b/>
        </w:rPr>
        <w:t xml:space="preserve"> other course material </w:t>
      </w:r>
      <w:r>
        <w:rPr>
          <w:rFonts w:cstheme="minorHAnsi"/>
          <w:b/>
        </w:rPr>
        <w:t>specifically related to</w:t>
      </w:r>
      <w:r w:rsidRPr="00141537">
        <w:rPr>
          <w:rFonts w:cstheme="minorHAnsi"/>
          <w:b/>
        </w:rPr>
        <w:t xml:space="preserve"> his/her course. A typical technology instructor will modify and embellish these materials to meet the</w:t>
      </w:r>
      <w:r>
        <w:rPr>
          <w:rFonts w:cstheme="minorHAnsi"/>
          <w:b/>
        </w:rPr>
        <w:t>ir</w:t>
      </w:r>
      <w:r w:rsidRPr="00141537">
        <w:rPr>
          <w:rFonts w:cstheme="minorHAnsi"/>
          <w:b/>
        </w:rPr>
        <w:t xml:space="preserve"> </w:t>
      </w:r>
      <w:r w:rsidR="008B0CCF">
        <w:rPr>
          <w:rFonts w:cstheme="minorHAnsi"/>
          <w:b/>
        </w:rPr>
        <w:t>individual</w:t>
      </w:r>
      <w:r w:rsidR="008B0CCF" w:rsidRPr="00141537">
        <w:rPr>
          <w:rFonts w:cstheme="minorHAnsi"/>
          <w:b/>
        </w:rPr>
        <w:t xml:space="preserve"> </w:t>
      </w:r>
      <w:r w:rsidRPr="00141537">
        <w:rPr>
          <w:rFonts w:cstheme="minorHAnsi"/>
          <w:b/>
        </w:rPr>
        <w:t>instructional needs</w:t>
      </w:r>
      <w:r>
        <w:rPr>
          <w:rFonts w:cstheme="minorHAnsi"/>
          <w:b/>
        </w:rPr>
        <w:t>.  The difference is that the instructor</w:t>
      </w:r>
      <w:r w:rsidRPr="00141537">
        <w:rPr>
          <w:rFonts w:cstheme="minorHAnsi"/>
          <w:b/>
        </w:rPr>
        <w:t xml:space="preserve"> then redeposits these materials back into the repository</w:t>
      </w:r>
      <w:r w:rsidR="008B0CCF">
        <w:rPr>
          <w:rFonts w:cstheme="minorHAnsi"/>
          <w:b/>
        </w:rPr>
        <w:t xml:space="preserve"> to create</w:t>
      </w:r>
      <w:r w:rsidRPr="00141537">
        <w:rPr>
          <w:rFonts w:cstheme="minorHAnsi"/>
          <w:b/>
        </w:rPr>
        <w:t xml:space="preserve"> “organic educational materials” that grow and are enriched over time </w:t>
      </w:r>
      <w:r>
        <w:rPr>
          <w:rFonts w:cstheme="minorHAnsi"/>
          <w:b/>
        </w:rPr>
        <w:t xml:space="preserve">by use </w:t>
      </w:r>
      <w:r w:rsidRPr="00141537">
        <w:rPr>
          <w:rFonts w:cstheme="minorHAnsi"/>
          <w:b/>
        </w:rPr>
        <w:t xml:space="preserve">for </w:t>
      </w:r>
      <w:r w:rsidR="009B7740">
        <w:rPr>
          <w:rFonts w:cstheme="minorHAnsi"/>
          <w:b/>
        </w:rPr>
        <w:t>Advanced Manufacturing (</w:t>
      </w:r>
      <w:proofErr w:type="spellStart"/>
      <w:r w:rsidR="009B7740">
        <w:rPr>
          <w:rFonts w:cstheme="minorHAnsi"/>
          <w:b/>
        </w:rPr>
        <w:t>AdM</w:t>
      </w:r>
      <w:proofErr w:type="spellEnd"/>
      <w:r w:rsidR="009B7740">
        <w:rPr>
          <w:rFonts w:cstheme="minorHAnsi"/>
          <w:b/>
        </w:rPr>
        <w:t>)</w:t>
      </w:r>
      <w:r w:rsidRPr="00141537">
        <w:rPr>
          <w:rFonts w:cstheme="minorHAnsi"/>
          <w:b/>
        </w:rPr>
        <w:t xml:space="preserve"> instruction. </w:t>
      </w:r>
    </w:p>
    <w:p w14:paraId="048E9B78" w14:textId="78D5868C" w:rsidR="00C81702" w:rsidRDefault="00C81702" w:rsidP="00C81702">
      <w:pPr>
        <w:rPr>
          <w:rFonts w:cstheme="minorHAnsi"/>
        </w:rPr>
      </w:pPr>
      <w:r w:rsidRPr="00141537">
        <w:rPr>
          <w:rFonts w:cstheme="minorHAnsi"/>
        </w:rPr>
        <w:t xml:space="preserve">This project </w:t>
      </w:r>
      <w:r>
        <w:rPr>
          <w:rFonts w:cstheme="minorHAnsi"/>
        </w:rPr>
        <w:t xml:space="preserve">builds onto information gained from an NSF Workshop </w:t>
      </w:r>
      <w:r w:rsidRPr="00141537">
        <w:rPr>
          <w:rFonts w:cstheme="minorHAnsi"/>
        </w:rPr>
        <w:t xml:space="preserve">Project (NSF </w:t>
      </w:r>
      <w:r w:rsidRPr="00141537">
        <w:rPr>
          <w:rFonts w:cstheme="minorHAnsi"/>
          <w:color w:val="222222"/>
          <w:shd w:val="clear" w:color="auto" w:fill="FFFFFF"/>
        </w:rPr>
        <w:t>DUE-1841441)</w:t>
      </w:r>
      <w:r w:rsidRPr="00141537">
        <w:rPr>
          <w:rFonts w:cstheme="minorHAnsi"/>
        </w:rPr>
        <w:t>, where</w:t>
      </w:r>
      <w:r>
        <w:rPr>
          <w:rFonts w:cstheme="minorHAnsi"/>
        </w:rPr>
        <w:t xml:space="preserve"> Advanced Manufacturing Instructors attended </w:t>
      </w:r>
      <w:r w:rsidR="008B0CCF">
        <w:rPr>
          <w:rFonts w:cstheme="minorHAnsi"/>
        </w:rPr>
        <w:t xml:space="preserve">three </w:t>
      </w:r>
      <w:r>
        <w:rPr>
          <w:rFonts w:cstheme="minorHAnsi"/>
        </w:rPr>
        <w:t xml:space="preserve">workshops and identified roadblocks </w:t>
      </w:r>
      <w:r w:rsidR="006E0F2B">
        <w:rPr>
          <w:rFonts w:cstheme="minorHAnsi"/>
        </w:rPr>
        <w:t>to</w:t>
      </w:r>
      <w:r>
        <w:rPr>
          <w:rFonts w:cstheme="minorHAnsi"/>
        </w:rPr>
        <w:t xml:space="preserve"> developing and managing shared </w:t>
      </w:r>
      <w:r w:rsidR="0098429B">
        <w:rPr>
          <w:rFonts w:cstheme="minorHAnsi"/>
        </w:rPr>
        <w:t xml:space="preserve">learning </w:t>
      </w:r>
      <w:r>
        <w:rPr>
          <w:rFonts w:cstheme="minorHAnsi"/>
        </w:rPr>
        <w:t xml:space="preserve">materials.  </w:t>
      </w:r>
      <w:r w:rsidR="00C31129">
        <w:rPr>
          <w:rFonts w:cstheme="minorHAnsi"/>
        </w:rPr>
        <w:t>Through</w:t>
      </w:r>
      <w:r>
        <w:rPr>
          <w:rFonts w:cstheme="minorHAnsi"/>
        </w:rPr>
        <w:t xml:space="preserve"> this project</w:t>
      </w:r>
      <w:r w:rsidR="00C31129">
        <w:rPr>
          <w:rFonts w:cstheme="minorHAnsi"/>
        </w:rPr>
        <w:t>, we found that the repository should</w:t>
      </w:r>
      <w:r>
        <w:rPr>
          <w:rFonts w:cstheme="minorHAnsi"/>
        </w:rPr>
        <w:t xml:space="preserve"> </w:t>
      </w:r>
      <w:r w:rsidR="00C31129">
        <w:rPr>
          <w:rFonts w:cstheme="minorHAnsi"/>
        </w:rPr>
        <w:t xml:space="preserve">reduce </w:t>
      </w:r>
      <w:r>
        <w:rPr>
          <w:rFonts w:cstheme="minorHAnsi"/>
        </w:rPr>
        <w:t xml:space="preserve">the student cost and faculty development time for courses. We </w:t>
      </w:r>
      <w:r w:rsidR="00C31129">
        <w:rPr>
          <w:rFonts w:cstheme="minorHAnsi"/>
        </w:rPr>
        <w:t xml:space="preserve">saw </w:t>
      </w:r>
      <w:r w:rsidR="007D29FC">
        <w:rPr>
          <w:rFonts w:cstheme="minorHAnsi"/>
        </w:rPr>
        <w:t xml:space="preserve">our prototype </w:t>
      </w:r>
      <w:r>
        <w:rPr>
          <w:rFonts w:cstheme="minorHAnsi"/>
        </w:rPr>
        <w:t xml:space="preserve">repository serving the rapid deployment of new advanced manufacturing </w:t>
      </w:r>
      <w:r w:rsidR="006E0F2B">
        <w:rPr>
          <w:rFonts w:cstheme="minorHAnsi"/>
        </w:rPr>
        <w:t>topics</w:t>
      </w:r>
      <w:r>
        <w:rPr>
          <w:rFonts w:cstheme="minorHAnsi"/>
        </w:rPr>
        <w:t xml:space="preserve">, and also facilitating new delivery methods such as those </w:t>
      </w:r>
      <w:r w:rsidR="006E0F2B">
        <w:rPr>
          <w:rFonts w:cstheme="minorHAnsi"/>
        </w:rPr>
        <w:t xml:space="preserve">COVID-19 </w:t>
      </w:r>
      <w:r>
        <w:rPr>
          <w:rFonts w:cstheme="minorHAnsi"/>
        </w:rPr>
        <w:t xml:space="preserve">brought us.  </w:t>
      </w:r>
    </w:p>
    <w:p w14:paraId="36EEF1C4" w14:textId="79DA1F58" w:rsidR="004B5807" w:rsidRPr="000262A4" w:rsidRDefault="004B5807" w:rsidP="00C81702">
      <w:pPr>
        <w:rPr>
          <w:rFonts w:cstheme="minorHAnsi"/>
        </w:rPr>
      </w:pPr>
      <w:r>
        <w:rPr>
          <w:rFonts w:cstheme="minorHAnsi"/>
          <w:color w:val="333333"/>
          <w:shd w:val="clear" w:color="auto" w:fill="FFFFFF"/>
        </w:rPr>
        <w:t>Focus sectors were developed during the early workshop project to include</w:t>
      </w:r>
      <w:r w:rsidR="00771DC9">
        <w:rPr>
          <w:rFonts w:cstheme="minorHAnsi"/>
          <w:color w:val="333333"/>
          <w:shd w:val="clear" w:color="auto" w:fill="FFFFFF"/>
        </w:rPr>
        <w:t xml:space="preserve"> the following topics and Lead Researchers</w:t>
      </w:r>
      <w:r>
        <w:rPr>
          <w:rFonts w:cstheme="minorHAnsi"/>
          <w:color w:val="333333"/>
          <w:shd w:val="clear" w:color="auto" w:fill="FFFFFF"/>
        </w:rPr>
        <w:t xml:space="preserve">: Traditional Manufacturing Methods (Wysk), Foundry </w:t>
      </w:r>
      <w:r w:rsidR="00771DC9">
        <w:rPr>
          <w:rFonts w:cstheme="minorHAnsi"/>
          <w:color w:val="333333"/>
          <w:shd w:val="clear" w:color="auto" w:fill="FFFFFF"/>
        </w:rPr>
        <w:t>M</w:t>
      </w:r>
      <w:r>
        <w:rPr>
          <w:rFonts w:cstheme="minorHAnsi"/>
          <w:color w:val="333333"/>
          <w:shd w:val="clear" w:color="auto" w:fill="FFFFFF"/>
        </w:rPr>
        <w:t>eth</w:t>
      </w:r>
      <w:r w:rsidR="00771DC9">
        <w:rPr>
          <w:rFonts w:cstheme="minorHAnsi"/>
          <w:color w:val="333333"/>
          <w:shd w:val="clear" w:color="auto" w:fill="FFFFFF"/>
        </w:rPr>
        <w:t>o</w:t>
      </w:r>
      <w:r>
        <w:rPr>
          <w:rFonts w:cstheme="minorHAnsi"/>
          <w:color w:val="333333"/>
          <w:shd w:val="clear" w:color="auto" w:fill="FFFFFF"/>
        </w:rPr>
        <w:t>ds (Voigt and Lynch), A</w:t>
      </w:r>
      <w:r w:rsidR="00771DC9">
        <w:rPr>
          <w:rFonts w:cstheme="minorHAnsi"/>
          <w:color w:val="333333"/>
          <w:shd w:val="clear" w:color="auto" w:fill="FFFFFF"/>
        </w:rPr>
        <w:t>d</w:t>
      </w:r>
      <w:r>
        <w:rPr>
          <w:rFonts w:cstheme="minorHAnsi"/>
          <w:color w:val="333333"/>
          <w:shd w:val="clear" w:color="auto" w:fill="FFFFFF"/>
        </w:rPr>
        <w:t xml:space="preserve">ditive Manufacturing Methods (Harrysson and </w:t>
      </w:r>
      <w:proofErr w:type="spellStart"/>
      <w:r w:rsidR="00771DC9">
        <w:rPr>
          <w:rFonts w:cstheme="minorHAnsi"/>
          <w:color w:val="333333"/>
          <w:shd w:val="clear" w:color="auto" w:fill="FFFFFF"/>
        </w:rPr>
        <w:t>Timmer</w:t>
      </w:r>
      <w:proofErr w:type="spellEnd"/>
      <w:r w:rsidR="00771DC9">
        <w:rPr>
          <w:rFonts w:cstheme="minorHAnsi"/>
          <w:color w:val="333333"/>
          <w:shd w:val="clear" w:color="auto" w:fill="FFFFFF"/>
        </w:rPr>
        <w:t xml:space="preserve">), </w:t>
      </w:r>
      <w:proofErr w:type="gramStart"/>
      <w:r w:rsidR="00771DC9">
        <w:rPr>
          <w:rFonts w:cstheme="minorHAnsi"/>
          <w:color w:val="333333"/>
          <w:shd w:val="clear" w:color="auto" w:fill="FFFFFF"/>
        </w:rPr>
        <w:t>Hybrid</w:t>
      </w:r>
      <w:proofErr w:type="gramEnd"/>
      <w:r w:rsidR="00771DC9">
        <w:rPr>
          <w:rFonts w:cstheme="minorHAnsi"/>
          <w:color w:val="333333"/>
          <w:shd w:val="clear" w:color="auto" w:fill="FFFFFF"/>
        </w:rPr>
        <w:t xml:space="preserve"> Manufacturing (</w:t>
      </w:r>
      <w:proofErr w:type="spellStart"/>
      <w:r w:rsidR="00771DC9">
        <w:rPr>
          <w:rFonts w:cstheme="minorHAnsi"/>
          <w:color w:val="333333"/>
          <w:shd w:val="clear" w:color="auto" w:fill="FFFFFF"/>
        </w:rPr>
        <w:t>Manogharan</w:t>
      </w:r>
      <w:proofErr w:type="spellEnd"/>
      <w:r w:rsidR="00771DC9">
        <w:rPr>
          <w:rFonts w:cstheme="minorHAnsi"/>
          <w:color w:val="333333"/>
          <w:shd w:val="clear" w:color="auto" w:fill="FFFFFF"/>
        </w:rPr>
        <w:t xml:space="preserve">), Design for Production (Kremer), </w:t>
      </w:r>
      <w:r w:rsidR="00454075">
        <w:rPr>
          <w:rFonts w:cstheme="minorHAnsi"/>
          <w:color w:val="333333"/>
          <w:shd w:val="clear" w:color="auto" w:fill="FFFFFF"/>
        </w:rPr>
        <w:t xml:space="preserve">Composites Engineering (Liang and </w:t>
      </w:r>
      <w:proofErr w:type="spellStart"/>
      <w:r w:rsidR="00454075">
        <w:rPr>
          <w:rFonts w:cstheme="minorHAnsi"/>
          <w:color w:val="333333"/>
          <w:shd w:val="clear" w:color="auto" w:fill="FFFFFF"/>
        </w:rPr>
        <w:t>Okoli</w:t>
      </w:r>
      <w:proofErr w:type="spellEnd"/>
      <w:r w:rsidR="00454075">
        <w:rPr>
          <w:rFonts w:cstheme="minorHAnsi"/>
          <w:color w:val="333333"/>
          <w:shd w:val="clear" w:color="auto" w:fill="FFFFFF"/>
        </w:rPr>
        <w:t xml:space="preserve">) </w:t>
      </w:r>
      <w:r w:rsidR="00771DC9">
        <w:rPr>
          <w:rFonts w:cstheme="minorHAnsi"/>
          <w:color w:val="333333"/>
          <w:shd w:val="clear" w:color="auto" w:fill="FFFFFF"/>
        </w:rPr>
        <w:t xml:space="preserve">and Manufacturing Control (King). Our goal is to take the </w:t>
      </w:r>
      <w:r w:rsidR="00DF4D40">
        <w:rPr>
          <w:rFonts w:cstheme="minorHAnsi"/>
          <w:color w:val="333333"/>
          <w:shd w:val="clear" w:color="auto" w:fill="FFFFFF"/>
        </w:rPr>
        <w:t xml:space="preserve">knowledge and </w:t>
      </w:r>
      <w:r w:rsidR="00771DC9">
        <w:rPr>
          <w:rFonts w:cstheme="minorHAnsi"/>
          <w:color w:val="333333"/>
          <w:shd w:val="clear" w:color="auto" w:fill="FFFFFF"/>
        </w:rPr>
        <w:t xml:space="preserve">community developed during the Workshop Project </w:t>
      </w:r>
      <w:r w:rsidR="00DF4D40">
        <w:rPr>
          <w:rFonts w:cstheme="minorHAnsi"/>
          <w:color w:val="333333"/>
          <w:shd w:val="clear" w:color="auto" w:fill="FFFFFF"/>
        </w:rPr>
        <w:t>forward</w:t>
      </w:r>
      <w:r w:rsidR="00771DC9">
        <w:rPr>
          <w:rFonts w:cstheme="minorHAnsi"/>
          <w:color w:val="333333"/>
          <w:shd w:val="clear" w:color="auto" w:fill="FFFFFF"/>
        </w:rPr>
        <w:t xml:space="preserve"> to complete this repository</w:t>
      </w:r>
      <w:r w:rsidR="00D92A4C">
        <w:rPr>
          <w:rFonts w:cstheme="minorHAnsi"/>
          <w:color w:val="333333"/>
          <w:shd w:val="clear" w:color="auto" w:fill="FFFFFF"/>
        </w:rPr>
        <w:t xml:space="preserve">.  We will then measure: 1) the student learning outcomes, and 2) the student/faculty perspectives concerning this new flexible, affordable and expandable collection of </w:t>
      </w:r>
      <w:r w:rsidR="00DF4D40">
        <w:rPr>
          <w:rFonts w:cstheme="minorHAnsi"/>
          <w:color w:val="333333"/>
          <w:shd w:val="clear" w:color="auto" w:fill="FFFFFF"/>
        </w:rPr>
        <w:t>learning</w:t>
      </w:r>
      <w:r w:rsidR="00D92A4C">
        <w:rPr>
          <w:rFonts w:cstheme="minorHAnsi"/>
          <w:color w:val="333333"/>
          <w:shd w:val="clear" w:color="auto" w:fill="FFFFFF"/>
        </w:rPr>
        <w:t xml:space="preserve"> materials.</w:t>
      </w:r>
    </w:p>
    <w:p w14:paraId="6DEEF7A0" w14:textId="7ED3416A" w:rsidR="00C81702" w:rsidRDefault="00C81702" w:rsidP="00C81702">
      <w:r w:rsidRPr="00585A12">
        <w:rPr>
          <w:b/>
        </w:rPr>
        <w:t>Intellectual Merit</w:t>
      </w:r>
      <w:r>
        <w:t xml:space="preserve">: </w:t>
      </w:r>
      <w:r w:rsidR="00296B0B">
        <w:t>E</w:t>
      </w:r>
      <w:r w:rsidR="006E0F2B">
        <w:t xml:space="preserve">ngineering </w:t>
      </w:r>
      <w:r>
        <w:t xml:space="preserve">education will improve by continuing to 1) develop and evolve a set of public </w:t>
      </w:r>
      <w:proofErr w:type="spellStart"/>
      <w:r w:rsidR="006E0F2B">
        <w:t>A</w:t>
      </w:r>
      <w:r w:rsidR="0098429B">
        <w:t>d</w:t>
      </w:r>
      <w:r w:rsidR="006E0F2B">
        <w:t>M</w:t>
      </w:r>
      <w:proofErr w:type="spellEnd"/>
      <w:r w:rsidR="006E0F2B">
        <w:t xml:space="preserve">-related </w:t>
      </w:r>
      <w:r>
        <w:t xml:space="preserve">course materials (chapters, exercises/labs, videos, presentations), 2) identify both teaching and development needs in the </w:t>
      </w:r>
      <w:proofErr w:type="spellStart"/>
      <w:r>
        <w:t>A</w:t>
      </w:r>
      <w:r w:rsidR="0098429B">
        <w:t>d</w:t>
      </w:r>
      <w:r>
        <w:t>M</w:t>
      </w:r>
      <w:proofErr w:type="spellEnd"/>
      <w:r>
        <w:t xml:space="preserve"> area, 3) develop a comprehensive set of chapter, lecture, video, computer lab, and small-group materials so that distance</w:t>
      </w:r>
      <w:r w:rsidR="00296B0B">
        <w:t>/virtual</w:t>
      </w:r>
      <w:r>
        <w:t xml:space="preserve"> education, traditional learning and “flipped learning” can be used in this critical area, 4) use the curricular material authoring, evaluating and disseminating as a </w:t>
      </w:r>
      <w:r w:rsidR="008B0CCF">
        <w:t>community-</w:t>
      </w:r>
      <w:r>
        <w:t>building tool</w:t>
      </w:r>
      <w:r w:rsidR="00454075">
        <w:t xml:space="preserve"> so that events like COVID 19 can be more easily overcome</w:t>
      </w:r>
      <w:r>
        <w:t xml:space="preserve">, 5) establish practices to </w:t>
      </w:r>
      <w:proofErr w:type="spellStart"/>
      <w:r w:rsidR="00DF4D40">
        <w:t>ceate</w:t>
      </w:r>
      <w:proofErr w:type="spellEnd"/>
      <w:r>
        <w:t xml:space="preserve"> fair use of material and sustainability, and 6) create an educational network that can partner in this critical area. </w:t>
      </w:r>
    </w:p>
    <w:p w14:paraId="75D3C068" w14:textId="563D7E00" w:rsidR="00A55F96" w:rsidRDefault="00C81702">
      <w:r w:rsidRPr="00585A12">
        <w:rPr>
          <w:b/>
        </w:rPr>
        <w:t>Broader Impacts</w:t>
      </w:r>
      <w:r>
        <w:t xml:space="preserve">: The major broader impact of this work will be enhanced </w:t>
      </w:r>
      <w:proofErr w:type="spellStart"/>
      <w:r>
        <w:t>A</w:t>
      </w:r>
      <w:r w:rsidR="009B7740">
        <w:t>d</w:t>
      </w:r>
      <w:r>
        <w:t>M</w:t>
      </w:r>
      <w:proofErr w:type="spellEnd"/>
      <w:r>
        <w:t xml:space="preserve"> education of engineering students facilitated by the resulting </w:t>
      </w:r>
      <w:r w:rsidR="00DF4D40">
        <w:t>repository</w:t>
      </w:r>
      <w:r>
        <w:t xml:space="preserve">. Most importantly, </w:t>
      </w:r>
      <w:r w:rsidR="00296B0B">
        <w:t xml:space="preserve">our early evidence suggests that </w:t>
      </w:r>
      <w:r>
        <w:t xml:space="preserve">the learning outcomes from using materials and methods developed as part of this project will significantly </w:t>
      </w:r>
      <w:r w:rsidR="00DF4D40">
        <w:t>improve</w:t>
      </w:r>
      <w:r>
        <w:t xml:space="preserve"> the outcomes </w:t>
      </w:r>
      <w:r w:rsidR="00296B0B">
        <w:t xml:space="preserve">of </w:t>
      </w:r>
      <w:r w:rsidR="006E0F2B">
        <w:t>using</w:t>
      </w:r>
      <w:r>
        <w:t xml:space="preserve"> the current textbook model. Because materials can be easily altered to include specific </w:t>
      </w:r>
      <w:proofErr w:type="spellStart"/>
      <w:r>
        <w:t>A</w:t>
      </w:r>
      <w:r w:rsidR="0098429B">
        <w:t>d</w:t>
      </w:r>
      <w:r>
        <w:t>M</w:t>
      </w:r>
      <w:proofErr w:type="spellEnd"/>
      <w:r>
        <w:t xml:space="preserve"> software</w:t>
      </w:r>
      <w:r w:rsidR="00296B0B">
        <w:t>,</w:t>
      </w:r>
      <w:r>
        <w:t xml:space="preserve"> hardware and illustrations at </w:t>
      </w:r>
      <w:r w:rsidR="008B0CCF">
        <w:t xml:space="preserve">given </w:t>
      </w:r>
      <w:r>
        <w:t xml:space="preserve">locations, the learning will more closely parallel local/regional needs and </w:t>
      </w:r>
      <w:proofErr w:type="gramStart"/>
      <w:r>
        <w:t>constraints.</w:t>
      </w:r>
      <w:proofErr w:type="gramEnd"/>
      <w:r>
        <w:t xml:space="preserve"> Local</w:t>
      </w:r>
      <w:r w:rsidR="006E0F2B">
        <w:t>/</w:t>
      </w:r>
      <w:r>
        <w:t>regional</w:t>
      </w:r>
      <w:r w:rsidR="008B0CCF">
        <w:t xml:space="preserve"> or industry segment</w:t>
      </w:r>
      <w:r>
        <w:t xml:space="preserve"> examples can be brought directly into the class materials to make students relate more closely to them. Finally, we feel that this shared educational resource will improve </w:t>
      </w:r>
      <w:r w:rsidR="008B0CCF">
        <w:t xml:space="preserve">instructor </w:t>
      </w:r>
      <w:r>
        <w:t xml:space="preserve">productivity by </w:t>
      </w:r>
      <w:r w:rsidR="006E0F2B">
        <w:t>avoiding</w:t>
      </w:r>
      <w:r>
        <w:t xml:space="preserve"> “reinvent</w:t>
      </w:r>
      <w:r w:rsidR="006E0F2B">
        <w:t>ing</w:t>
      </w:r>
      <w:r>
        <w:t xml:space="preserve"> the teaching wheel.”</w:t>
      </w:r>
      <w:r w:rsidR="008B0CCF">
        <w:t xml:space="preserve"> </w:t>
      </w:r>
      <w:r w:rsidR="00DF4D40">
        <w:t>Normally</w:t>
      </w:r>
      <w:r w:rsidR="008B0CCF">
        <w:t>, new instructors do not have significant industrial experience and could benefit from a repository that includes experiences shared by more seasoned instructors.</w:t>
      </w:r>
    </w:p>
    <w:p w14:paraId="22D9C4B2" w14:textId="7063F982" w:rsidR="00C31129" w:rsidRDefault="00C31129">
      <w:proofErr w:type="gramStart"/>
      <w:r w:rsidRPr="000262A4">
        <w:rPr>
          <w:b/>
        </w:rPr>
        <w:lastRenderedPageBreak/>
        <w:t>Background</w:t>
      </w:r>
      <w:r w:rsidR="000C3FC1">
        <w:rPr>
          <w:b/>
        </w:rPr>
        <w:t xml:space="preserve">  </w:t>
      </w:r>
      <w:r>
        <w:t>Most</w:t>
      </w:r>
      <w:proofErr w:type="gramEnd"/>
      <w:r>
        <w:t xml:space="preserve"> engineering faculty spend numerous hours building materials and presentations for their courses, even if these courses are traditional engineering topics. New faculty work many hours build</w:t>
      </w:r>
      <w:r w:rsidR="00DF4D40">
        <w:t>ing</w:t>
      </w:r>
      <w:r>
        <w:t xml:space="preserve"> their own teaching reposit</w:t>
      </w:r>
      <w:r w:rsidR="00807632">
        <w:t>ory o</w:t>
      </w:r>
      <w:r w:rsidR="000C3FC1">
        <w:t xml:space="preserve">f materials that include: good </w:t>
      </w:r>
      <w:r w:rsidR="00807632">
        <w:t xml:space="preserve">engineering </w:t>
      </w:r>
      <w:r>
        <w:t xml:space="preserve">examples that illustrate </w:t>
      </w:r>
      <w:proofErr w:type="spellStart"/>
      <w:r>
        <w:t>specifc</w:t>
      </w:r>
      <w:proofErr w:type="spellEnd"/>
      <w:r>
        <w:t xml:space="preserve"> engineering </w:t>
      </w:r>
      <w:r w:rsidR="00DF4D40">
        <w:t>concepts</w:t>
      </w:r>
      <w:r>
        <w:t>, slides to facilitate conveying these concepts, homework that is used to reinforce specific concepts</w:t>
      </w:r>
      <w:r w:rsidR="00807632">
        <w:t>, developing testing materials</w:t>
      </w:r>
      <w:r>
        <w:t xml:space="preserve">. This process </w:t>
      </w:r>
      <w:r w:rsidR="00DF4D40">
        <w:t>is a long-established procedure for new faculty</w:t>
      </w:r>
      <w:r>
        <w:t>.</w:t>
      </w:r>
    </w:p>
    <w:p w14:paraId="27A19986" w14:textId="2EE244B5" w:rsidR="00C31129" w:rsidRDefault="00C31129">
      <w:r>
        <w:t xml:space="preserve">The current pandemic cast the proverbial “curve-ball” on teachers everywhere.  Technology instructors found their materials </w:t>
      </w:r>
      <w:r w:rsidR="004B0671">
        <w:t>were</w:t>
      </w:r>
      <w:r>
        <w:t xml:space="preserve"> tailored to a specific teaching environment and spent endless hours </w:t>
      </w:r>
      <w:r w:rsidR="00205DD4">
        <w:t>restructuring the materials.  In many instances, the outcomes both learning and appreciation/enjoyment of the materials and methods</w:t>
      </w:r>
      <w:r w:rsidR="00DF4D40">
        <w:t xml:space="preserve"> (for both students and faculty</w:t>
      </w:r>
      <w:r w:rsidR="00205DD4">
        <w:t xml:space="preserve"> w</w:t>
      </w:r>
      <w:r w:rsidR="00DF4D40">
        <w:t>ere</w:t>
      </w:r>
      <w:r w:rsidR="00205DD4">
        <w:t xml:space="preserve"> diminished. The personal teaching repository previously developed was not particularly flexible.  </w:t>
      </w:r>
    </w:p>
    <w:p w14:paraId="10A21610" w14:textId="3972AA72" w:rsidR="00205DD4" w:rsidRDefault="00205DD4">
      <w:r>
        <w:t xml:space="preserve">This proposal focuses on the development and use of a teaching repository for advanced manufacturing technology that will facilitate both teaching development and student learning.  The repository can be used during traditional times, but will also be especially useful </w:t>
      </w:r>
      <w:r w:rsidR="00DF4D40">
        <w:t>in</w:t>
      </w:r>
      <w:r>
        <w:t xml:space="preserve"> difficult times like the recent world pandemic.</w:t>
      </w:r>
      <w:r w:rsidR="00807632">
        <w:t xml:space="preserve"> </w:t>
      </w:r>
      <w:r w:rsidR="00DF4D40">
        <w:t>Our</w:t>
      </w:r>
      <w:r w:rsidR="00807632">
        <w:t xml:space="preserve"> repository houses a variety of teaching materials that instructors can access for their class, and change these materials to better fit</w:t>
      </w:r>
      <w:r w:rsidR="00AB26A0">
        <w:t xml:space="preserve"> </w:t>
      </w:r>
      <w:r w:rsidR="00807632">
        <w:t xml:space="preserve">their class needs and style.  The “catch” is that they must share their newly developed materials by submitting them back to the repository for reuse.  The result is that the materials will grow over time, and stay more current. We call this repository </w:t>
      </w:r>
      <w:r w:rsidR="000C3FC1">
        <w:t>SLAM</w:t>
      </w:r>
      <w:r w:rsidR="00807632">
        <w:t xml:space="preserve"> for Shared </w:t>
      </w:r>
      <w:r w:rsidR="00DF4D40">
        <w:t>Learn</w:t>
      </w:r>
      <w:r w:rsidR="00807632">
        <w:t xml:space="preserve">ing for Advanced Manufacturing.  We </w:t>
      </w:r>
      <w:r w:rsidR="005C659B">
        <w:t>feel</w:t>
      </w:r>
      <w:r w:rsidR="00807632">
        <w:t xml:space="preserve"> that we </w:t>
      </w:r>
      <w:r w:rsidR="005C659B">
        <w:t>have created</w:t>
      </w:r>
      <w:r w:rsidR="00807632">
        <w:t xml:space="preserve"> an “open architecture” </w:t>
      </w:r>
      <w:r w:rsidR="005C659B">
        <w:t xml:space="preserve">concept </w:t>
      </w:r>
      <w:r w:rsidR="00807632">
        <w:t>for course development and preparation along with a community of instructors</w:t>
      </w:r>
      <w:r w:rsidR="005C659B">
        <w:t xml:space="preserve"> that are </w:t>
      </w:r>
      <w:r w:rsidR="00DF4D40">
        <w:t>willing</w:t>
      </w:r>
      <w:r w:rsidR="005C659B">
        <w:t xml:space="preserve"> to utilize this </w:t>
      </w:r>
      <w:proofErr w:type="spellStart"/>
      <w:r w:rsidR="005C659B">
        <w:t>resourse</w:t>
      </w:r>
      <w:proofErr w:type="spellEnd"/>
      <w:r w:rsidR="005C659B">
        <w:t>.</w:t>
      </w:r>
    </w:p>
    <w:p w14:paraId="65DCD607" w14:textId="3DAA1A53" w:rsidR="00AB26A0" w:rsidRDefault="000C3FC1">
      <w:r>
        <w:rPr>
          <w:b/>
        </w:rPr>
        <w:t xml:space="preserve">Introduction  </w:t>
      </w:r>
      <w:r w:rsidR="00AB26A0">
        <w:t xml:space="preserve">We seek support for an NSF Institutional and Community </w:t>
      </w:r>
      <w:r w:rsidR="004B0671">
        <w:t xml:space="preserve">Transformation grant (level 2) </w:t>
      </w:r>
      <w:r w:rsidR="00AB26A0">
        <w:t xml:space="preserve"> to continue to grow the “Community for Advanced Manufacturing</w:t>
      </w:r>
      <w:r>
        <w:t xml:space="preserve"> Learning</w:t>
      </w:r>
      <w:r w:rsidR="00AB26A0">
        <w:t>” (CAM</w:t>
      </w:r>
      <w:r>
        <w:t>L</w:t>
      </w:r>
      <w:r w:rsidR="00AB26A0">
        <w:t xml:space="preserve">) developed as part of a Workshop Grant Award (DUE- 184132)  where some 70 </w:t>
      </w:r>
      <w:proofErr w:type="spellStart"/>
      <w:r w:rsidR="00AB26A0">
        <w:t>instrutors</w:t>
      </w:r>
      <w:proofErr w:type="spellEnd"/>
      <w:r w:rsidR="00AB26A0">
        <w:t xml:space="preserve"> of Advanced Manufacturing Technology interacted at three workshops held from May 2019 until October 31, 2020.  These instructors represent 24 different academic institutions.  During the course of our workshop grant, the CAM</w:t>
      </w:r>
      <w:r w:rsidR="004B0671">
        <w:t>L</w:t>
      </w:r>
      <w:r w:rsidR="00AB26A0">
        <w:t xml:space="preserve"> group was affected adversely by COVID 19, and many sought help in developing remote materials for their course assignments</w:t>
      </w:r>
      <w:r w:rsidR="00B44DDC">
        <w:t xml:space="preserve">.  During this time Dr. Richard Wysk shared his course notes and materials for his ISE316 </w:t>
      </w:r>
      <w:proofErr w:type="spellStart"/>
      <w:r w:rsidR="00B44DDC">
        <w:t>Manufactuing</w:t>
      </w:r>
      <w:proofErr w:type="spellEnd"/>
      <w:r w:rsidR="00B44DDC">
        <w:t xml:space="preserve"> Engineering I course.  Although the learning repository was of a </w:t>
      </w:r>
      <w:r w:rsidR="004B0671">
        <w:t>raw</w:t>
      </w:r>
      <w:r w:rsidR="00B44DDC">
        <w:t xml:space="preserve"> form (housed first on NC State Moodle Teaching system and then on a student generated </w:t>
      </w:r>
      <w:proofErr w:type="spellStart"/>
      <w:r w:rsidR="00B44DDC">
        <w:t>Wordpress</w:t>
      </w:r>
      <w:proofErr w:type="spellEnd"/>
      <w:r w:rsidR="00B44DDC">
        <w:t xml:space="preserve"> site at NC State), it did serve about a half dozen instructors that were trying to reorganize their course activities.</w:t>
      </w:r>
    </w:p>
    <w:p w14:paraId="567A5EF6" w14:textId="1763AEB1" w:rsidR="007D3317" w:rsidRDefault="007D3317">
      <w:r>
        <w:t xml:space="preserve">The intent is that the repository will serve as the foundation for the Community of Advanced Manufacturing </w:t>
      </w:r>
      <w:r w:rsidR="000C3FC1">
        <w:t>Learning</w:t>
      </w:r>
      <w:r>
        <w:t>.  This repository/foundation will provide text chapters, quizzes, test, problems and examples that can be used in the development o</w:t>
      </w:r>
      <w:r w:rsidR="004B0671">
        <w:t>f</w:t>
      </w:r>
      <w:r>
        <w:t xml:space="preserve"> AMT courses</w:t>
      </w:r>
      <w:r w:rsidR="000C3FC1">
        <w:t>.  The service will be free and most materials on SLAM will be Open Source materials that users can readily modify and improve.</w:t>
      </w:r>
    </w:p>
    <w:p w14:paraId="4C7DE19D" w14:textId="79E80E51" w:rsidR="00636033" w:rsidRDefault="00636033">
      <w:r>
        <w:t xml:space="preserve">As an NSF IUSE Institutional and Community Transformation proposer, we seek to unite multiple universities utilizing a </w:t>
      </w:r>
      <w:r w:rsidR="000C3FC1">
        <w:t>learning</w:t>
      </w:r>
      <w:r>
        <w:t xml:space="preserve"> repository </w:t>
      </w:r>
      <w:r w:rsidR="000C3FC1">
        <w:t>as</w:t>
      </w:r>
      <w:r>
        <w:t xml:space="preserve"> a shared platform</w:t>
      </w:r>
      <w:r w:rsidR="000C3FC1">
        <w:t>.  The idea of Open Source Educational materials is not new, but has never grown as expected.  We feel that we have the ideal opportunity to</w:t>
      </w:r>
      <w:r w:rsidR="003B6CD3">
        <w:t xml:space="preserve"> advance manufacturing education across the U.S.</w:t>
      </w:r>
      <w:r>
        <w:t xml:space="preserve"> Because the scope of Advanced Manufacturing </w:t>
      </w:r>
      <w:proofErr w:type="spellStart"/>
      <w:r>
        <w:t>Technoloy</w:t>
      </w:r>
      <w:proofErr w:type="spellEnd"/>
      <w:r>
        <w:t xml:space="preserve"> (AMT) is broad and integrative in nature</w:t>
      </w:r>
      <w:r w:rsidR="00260A08">
        <w:t>, we will focus on creating both</w:t>
      </w:r>
      <w:r>
        <w:t xml:space="preserve"> practice-based instructional materials and demonstration-based instructional materials.  </w:t>
      </w:r>
      <w:r w:rsidR="004B0671">
        <w:t xml:space="preserve">During our Workshop Project, </w:t>
      </w:r>
      <w:r w:rsidR="004B0671">
        <w:lastRenderedPageBreak/>
        <w:t xml:space="preserve">we </w:t>
      </w:r>
      <w:proofErr w:type="gramStart"/>
      <w:r w:rsidR="004B0671">
        <w:t xml:space="preserve">developed </w:t>
      </w:r>
      <w:r>
        <w:t xml:space="preserve"> </w:t>
      </w:r>
      <w:r w:rsidR="004B0671">
        <w:t>a</w:t>
      </w:r>
      <w:proofErr w:type="gramEnd"/>
      <w:r w:rsidR="004B0671">
        <w:t xml:space="preserve"> community </w:t>
      </w:r>
      <w:r w:rsidR="003B6CD3">
        <w:t>(CAML)</w:t>
      </w:r>
      <w:r>
        <w:t xml:space="preserve"> </w:t>
      </w:r>
      <w:r w:rsidR="004B0671">
        <w:t>that</w:t>
      </w:r>
      <w:r w:rsidR="00260A08">
        <w:t xml:space="preserve"> will serve as the foundational contributors and application test sites for the work outlined in this proposal using this “open architecture”</w:t>
      </w:r>
      <w:r w:rsidR="008212B9">
        <w:t>.</w:t>
      </w:r>
    </w:p>
    <w:p w14:paraId="00523E37" w14:textId="21C7FE3B" w:rsidR="00205DD4" w:rsidRDefault="00205DD4" w:rsidP="00205DD4">
      <w:pPr>
        <w:rPr>
          <w:rFonts w:cstheme="minorHAnsi"/>
          <w:color w:val="333333"/>
          <w:shd w:val="clear" w:color="auto" w:fill="FFFFFF"/>
        </w:rPr>
      </w:pPr>
      <w:r w:rsidRPr="004761A3">
        <w:rPr>
          <w:rFonts w:cstheme="minorHAnsi"/>
        </w:rPr>
        <w:t xml:space="preserve">Two similar repositories in engineering have been discovered: </w:t>
      </w:r>
      <w:r w:rsidR="00311F58">
        <w:rPr>
          <w:rFonts w:cstheme="minorHAnsi"/>
        </w:rPr>
        <w:t xml:space="preserve">1) </w:t>
      </w:r>
      <w:proofErr w:type="spellStart"/>
      <w:r w:rsidRPr="004761A3">
        <w:rPr>
          <w:rFonts w:cstheme="minorHAnsi"/>
        </w:rPr>
        <w:t>LearnChemE</w:t>
      </w:r>
      <w:proofErr w:type="spellEnd"/>
      <w:r w:rsidRPr="004761A3">
        <w:rPr>
          <w:rFonts w:cstheme="minorHAnsi"/>
        </w:rPr>
        <w:t xml:space="preserve">, </w:t>
      </w:r>
      <w:r w:rsidR="00311F58">
        <w:rPr>
          <w:rFonts w:cstheme="minorHAnsi"/>
        </w:rPr>
        <w:t xml:space="preserve">at the University of </w:t>
      </w:r>
      <w:r w:rsidR="008212B9">
        <w:rPr>
          <w:rFonts w:cstheme="minorHAnsi"/>
        </w:rPr>
        <w:t xml:space="preserve">Colorado </w:t>
      </w:r>
      <w:r w:rsidR="00311F58">
        <w:rPr>
          <w:rFonts w:cstheme="minorHAnsi"/>
        </w:rPr>
        <w:t>[</w:t>
      </w:r>
      <w:hyperlink r:id="rId7" w:history="1">
        <w:r w:rsidR="00311F58">
          <w:rPr>
            <w:rStyle w:val="Hyperlink"/>
          </w:rPr>
          <w:t>http://www.learncheme.com/home</w:t>
        </w:r>
      </w:hyperlink>
      <w:proofErr w:type="gramStart"/>
      <w:r w:rsidR="00311F58">
        <w:t xml:space="preserve">] </w:t>
      </w:r>
      <w:r w:rsidRPr="004761A3">
        <w:rPr>
          <w:rFonts w:cstheme="minorHAnsi"/>
        </w:rPr>
        <w:t xml:space="preserve"> and</w:t>
      </w:r>
      <w:proofErr w:type="gramEnd"/>
      <w:r w:rsidRPr="004761A3">
        <w:rPr>
          <w:rFonts w:cstheme="minorHAnsi"/>
        </w:rPr>
        <w:t xml:space="preserve"> </w:t>
      </w:r>
      <w:r w:rsidR="00311F58">
        <w:rPr>
          <w:rFonts w:cstheme="minorHAnsi"/>
        </w:rPr>
        <w:t xml:space="preserve">2) </w:t>
      </w:r>
      <w:proofErr w:type="spellStart"/>
      <w:r w:rsidRPr="004761A3">
        <w:rPr>
          <w:rFonts w:cstheme="minorHAnsi"/>
        </w:rPr>
        <w:t>MedEd</w:t>
      </w:r>
      <w:proofErr w:type="spellEnd"/>
      <w:r w:rsidR="00311F58">
        <w:rPr>
          <w:rFonts w:cstheme="minorHAnsi"/>
        </w:rPr>
        <w:t xml:space="preserve">   [</w:t>
      </w:r>
      <w:hyperlink r:id="rId8" w:history="1">
        <w:r w:rsidR="00311F58">
          <w:rPr>
            <w:rStyle w:val="Hyperlink"/>
          </w:rPr>
          <w:t>https://onlinemeded.org/</w:t>
        </w:r>
      </w:hyperlink>
      <w:r w:rsidR="00311F58">
        <w:t>]</w:t>
      </w:r>
      <w:r w:rsidRPr="004761A3">
        <w:rPr>
          <w:rFonts w:cstheme="minorHAnsi"/>
        </w:rPr>
        <w:t xml:space="preserve">, supported by the American College of Physicians.  </w:t>
      </w:r>
      <w:proofErr w:type="spellStart"/>
      <w:r w:rsidRPr="004761A3">
        <w:rPr>
          <w:rFonts w:cstheme="minorHAnsi"/>
        </w:rPr>
        <w:t>MedEd</w:t>
      </w:r>
      <w:proofErr w:type="spellEnd"/>
      <w:r w:rsidRPr="004761A3">
        <w:rPr>
          <w:rFonts w:cstheme="minorHAnsi"/>
        </w:rPr>
        <w:t xml:space="preserve"> provides the most </w:t>
      </w:r>
      <w:proofErr w:type="spellStart"/>
      <w:r w:rsidRPr="004761A3">
        <w:rPr>
          <w:rFonts w:cstheme="minorHAnsi"/>
        </w:rPr>
        <w:t>sucsinc</w:t>
      </w:r>
      <w:r w:rsidR="008212B9">
        <w:rPr>
          <w:rFonts w:cstheme="minorHAnsi"/>
        </w:rPr>
        <w:t>t</w:t>
      </w:r>
      <w:proofErr w:type="spellEnd"/>
      <w:r w:rsidRPr="004761A3">
        <w:rPr>
          <w:rFonts w:cstheme="minorHAnsi"/>
        </w:rPr>
        <w:t xml:space="preserve"> story of their </w:t>
      </w:r>
      <w:proofErr w:type="spellStart"/>
      <w:r w:rsidRPr="004761A3">
        <w:rPr>
          <w:rFonts w:cstheme="minorHAnsi"/>
        </w:rPr>
        <w:t>orgin</w:t>
      </w:r>
      <w:proofErr w:type="spellEnd"/>
      <w:r w:rsidRPr="004761A3">
        <w:rPr>
          <w:rFonts w:cstheme="minorHAnsi"/>
        </w:rPr>
        <w:t>, “</w:t>
      </w:r>
      <w:r w:rsidRPr="004761A3">
        <w:rPr>
          <w:rFonts w:cstheme="minorHAnsi"/>
          <w:i/>
          <w:color w:val="333333"/>
          <w:shd w:val="clear" w:color="auto" w:fill="FFFFFF"/>
        </w:rPr>
        <w:t>Med school sucked. Information was needlessly overworked and extraneous, materials were expensive, and the sources were disjoined and scattered. We got the job done and did well, but knew there had to be a better way. We had the knowledge, skill and scores to do it. So we went to work; we got a white board, a camera, and started making videos. It worked. People used it. People LIKED it. Our interest is in making better doctors, which is why our videos are and always will be free. But we wanted to reach more people and be more than just a cool video site only a handful of people knew about.</w:t>
      </w:r>
      <w:r w:rsidRPr="004761A3">
        <w:rPr>
          <w:rFonts w:cstheme="minorHAnsi"/>
          <w:color w:val="333333"/>
          <w:shd w:val="clear" w:color="auto" w:fill="FFFFFF"/>
        </w:rPr>
        <w:t> </w:t>
      </w:r>
      <w:proofErr w:type="gramStart"/>
      <w:r w:rsidRPr="004761A3">
        <w:rPr>
          <w:rFonts w:cstheme="minorHAnsi"/>
          <w:color w:val="333333"/>
          <w:shd w:val="clear" w:color="auto" w:fill="FFFFFF"/>
        </w:rPr>
        <w:t>“</w:t>
      </w:r>
      <w:r>
        <w:rPr>
          <w:rFonts w:cstheme="minorHAnsi"/>
          <w:color w:val="333333"/>
          <w:shd w:val="clear" w:color="auto" w:fill="FFFFFF"/>
        </w:rPr>
        <w:t xml:space="preserve"> This</w:t>
      </w:r>
      <w:proofErr w:type="gramEnd"/>
      <w:r>
        <w:rPr>
          <w:rFonts w:cstheme="minorHAnsi"/>
          <w:color w:val="333333"/>
          <w:shd w:val="clear" w:color="auto" w:fill="FFFFFF"/>
        </w:rPr>
        <w:t xml:space="preserve"> is the focus of Shared Teaching materials for Advanced Manufacturing or </w:t>
      </w:r>
      <w:r w:rsidR="000C3FC1">
        <w:rPr>
          <w:rFonts w:cstheme="minorHAnsi"/>
          <w:color w:val="333333"/>
          <w:shd w:val="clear" w:color="auto" w:fill="FFFFFF"/>
        </w:rPr>
        <w:t>SLAM</w:t>
      </w:r>
      <w:r>
        <w:rPr>
          <w:rFonts w:cstheme="minorHAnsi"/>
          <w:color w:val="333333"/>
          <w:shd w:val="clear" w:color="auto" w:fill="FFFFFF"/>
        </w:rPr>
        <w:t>.</w:t>
      </w:r>
      <w:r w:rsidR="008212B9">
        <w:rPr>
          <w:rFonts w:cstheme="minorHAnsi"/>
          <w:color w:val="333333"/>
          <w:shd w:val="clear" w:color="auto" w:fill="FFFFFF"/>
        </w:rPr>
        <w:t xml:space="preserve">  The Chemical Engineering project provides a closer domain example of </w:t>
      </w:r>
      <w:r w:rsidR="004B0671">
        <w:rPr>
          <w:rFonts w:cstheme="minorHAnsi"/>
          <w:color w:val="333333"/>
          <w:shd w:val="clear" w:color="auto" w:fill="FFFFFF"/>
        </w:rPr>
        <w:t>encouraging</w:t>
      </w:r>
      <w:r w:rsidR="008212B9">
        <w:rPr>
          <w:rFonts w:cstheme="minorHAnsi"/>
          <w:color w:val="333333"/>
          <w:shd w:val="clear" w:color="auto" w:fill="FFFFFF"/>
        </w:rPr>
        <w:t xml:space="preserve"> an engineering community to provide more up-to-date instructional modules for basic </w:t>
      </w:r>
      <w:proofErr w:type="gramStart"/>
      <w:r w:rsidR="008212B9">
        <w:rPr>
          <w:rFonts w:cstheme="minorHAnsi"/>
          <w:color w:val="333333"/>
          <w:shd w:val="clear" w:color="auto" w:fill="FFFFFF"/>
        </w:rPr>
        <w:t>engineering  materials</w:t>
      </w:r>
      <w:proofErr w:type="gramEnd"/>
      <w:r w:rsidR="008212B9">
        <w:rPr>
          <w:rFonts w:cstheme="minorHAnsi"/>
          <w:color w:val="333333"/>
          <w:shd w:val="clear" w:color="auto" w:fill="FFFFFF"/>
        </w:rPr>
        <w:t>.</w:t>
      </w:r>
    </w:p>
    <w:p w14:paraId="449BC512" w14:textId="4B5FC529" w:rsidR="00367583" w:rsidRDefault="00367583" w:rsidP="00367583">
      <w:r>
        <w:rPr>
          <w:rFonts w:cstheme="minorHAnsi"/>
          <w:b/>
          <w:color w:val="333333"/>
          <w:shd w:val="clear" w:color="auto" w:fill="FFFFFF"/>
        </w:rPr>
        <w:t xml:space="preserve">Methodology   </w:t>
      </w:r>
      <w:r>
        <w:t xml:space="preserve">It is our intent to use Open Education Digital </w:t>
      </w:r>
      <w:r w:rsidR="004B0671">
        <w:t>T</w:t>
      </w:r>
      <w:r>
        <w:t>ools</w:t>
      </w:r>
      <w:r w:rsidR="006C6F83">
        <w:t xml:space="preserve"> to continue the development of SLAM</w:t>
      </w:r>
      <w:r>
        <w:t>.  Ope</w:t>
      </w:r>
      <w:r w:rsidR="006C6F83">
        <w:t>n</w:t>
      </w:r>
      <w:r>
        <w:t xml:space="preserve"> Education is a topic that has received significant attention and funding across the US. The Open Education community has </w:t>
      </w:r>
      <w:r w:rsidR="004B0671">
        <w:t>advance</w:t>
      </w:r>
      <w:r>
        <w:t xml:space="preserve">d more sophisticated development </w:t>
      </w:r>
      <w:proofErr w:type="gramStart"/>
      <w:r>
        <w:t>tools ,like</w:t>
      </w:r>
      <w:proofErr w:type="gramEnd"/>
      <w:r>
        <w:t xml:space="preserve"> Creative </w:t>
      </w:r>
      <w:r w:rsidR="004B0671">
        <w:t>C</w:t>
      </w:r>
      <w:r>
        <w:t>ommons [</w:t>
      </w:r>
      <w:r w:rsidRPr="00B44DDC">
        <w:t>https://creativecommons.org/about/</w:t>
      </w:r>
      <w:r>
        <w:t>], OER Commons [</w:t>
      </w:r>
      <w:hyperlink r:id="rId9" w:history="1">
        <w:r w:rsidRPr="009A00FD">
          <w:rPr>
            <w:rStyle w:val="Hyperlink"/>
          </w:rPr>
          <w:t>https://www.oercommons.org/hubs/oenc</w:t>
        </w:r>
      </w:hyperlink>
      <w:r>
        <w:t xml:space="preserve">] and </w:t>
      </w:r>
      <w:proofErr w:type="spellStart"/>
      <w:r>
        <w:t>Geneseo</w:t>
      </w:r>
      <w:proofErr w:type="spellEnd"/>
      <w:r>
        <w:t xml:space="preserve"> [</w:t>
      </w:r>
      <w:r w:rsidRPr="00B44DDC">
        <w:t>https://oasis.geneseo.edu/index.php</w:t>
      </w:r>
      <w:r>
        <w:t xml:space="preserve">].  It is our intent to utilize these tools to continue and build onto our early web repository.  These tools focus on Open Education and Digital Materials that can be easily and inexpensively stored. </w:t>
      </w:r>
    </w:p>
    <w:p w14:paraId="0B5863C5" w14:textId="5A5D842A" w:rsidR="008410F5" w:rsidRDefault="008410F5" w:rsidP="00367583">
      <w:r>
        <w:t>The early repository benefit</w:t>
      </w:r>
      <w:r w:rsidR="004B0671">
        <w:t>s</w:t>
      </w:r>
      <w:r>
        <w:t xml:space="preserve"> from the generosity of a number of people.  Two of these people, Drs. Richard </w:t>
      </w:r>
      <w:proofErr w:type="spellStart"/>
      <w:r>
        <w:t>Wysk</w:t>
      </w:r>
      <w:proofErr w:type="spellEnd"/>
      <w:r>
        <w:t xml:space="preserve"> and Ola Harrysson, have contributed their teaching materials to SLAM for use in advanced manufacturing technology</w:t>
      </w:r>
      <w:r w:rsidR="003C5726">
        <w:t xml:space="preserve">.  Dr. </w:t>
      </w:r>
      <w:proofErr w:type="spellStart"/>
      <w:r w:rsidR="003C5726">
        <w:t>Wysk</w:t>
      </w:r>
      <w:proofErr w:type="spellEnd"/>
      <w:r w:rsidR="003C5726">
        <w:t xml:space="preserve"> is a well-</w:t>
      </w:r>
      <w:proofErr w:type="spellStart"/>
      <w:r w:rsidR="003C5726">
        <w:t>know</w:t>
      </w:r>
      <w:proofErr w:type="spellEnd"/>
      <w:r w:rsidR="003C5726">
        <w:t xml:space="preserve"> educator for Computer Aided Manufacturing with more than 40 years of university experience.  He donated </w:t>
      </w:r>
      <w:proofErr w:type="gramStart"/>
      <w:r w:rsidR="003C5726">
        <w:t>chapters</w:t>
      </w:r>
      <w:proofErr w:type="gramEnd"/>
      <w:r w:rsidR="003C5726">
        <w:t xml:space="preserve"> </w:t>
      </w:r>
      <w:proofErr w:type="spellStart"/>
      <w:r w:rsidR="003C5726">
        <w:t>accociated</w:t>
      </w:r>
      <w:proofErr w:type="spellEnd"/>
      <w:r w:rsidR="003C5726">
        <w:t xml:space="preserve"> with traditional manufacturing engineering methods to SLAM (more than 15 chapter-like volumes).  Dr. Harrysson is one of the founders of Additive Manufacturing (AM) technologies.  He and his students donated 10 chapters focused on engineering using AM for the production of commercial components.  These materials are already available and will become the foundation for a more comprehensive SLAM repository.</w:t>
      </w:r>
    </w:p>
    <w:p w14:paraId="253EC95C" w14:textId="6C7C376D" w:rsidR="003C5726" w:rsidRDefault="003C5726" w:rsidP="003C5726">
      <w:r>
        <w:t xml:space="preserve">Specific focus sectors were developed during the early workshop project to include the following topics and </w:t>
      </w:r>
      <w:r w:rsidR="004B0671">
        <w:t>l</w:t>
      </w:r>
      <w:r>
        <w:t xml:space="preserve">ead </w:t>
      </w:r>
      <w:r w:rsidR="004B0671">
        <w:t>r</w:t>
      </w:r>
      <w:r>
        <w:t>esearchers:</w:t>
      </w:r>
    </w:p>
    <w:p w14:paraId="77FBD4EF" w14:textId="0C4DC06F" w:rsidR="003C5726" w:rsidRDefault="003C5726" w:rsidP="003C5726">
      <w:pPr>
        <w:pStyle w:val="ListParagraph"/>
        <w:numPr>
          <w:ilvl w:val="0"/>
          <w:numId w:val="1"/>
        </w:numPr>
      </w:pPr>
      <w:r>
        <w:t>Traditional Manufacturing Methods (Richard Wysk and Paul</w:t>
      </w:r>
      <w:r w:rsidR="004547B8">
        <w:t xml:space="preserve"> Cohen</w:t>
      </w:r>
      <w:r>
        <w:t xml:space="preserve">), </w:t>
      </w:r>
    </w:p>
    <w:p w14:paraId="06B7C815" w14:textId="77777777" w:rsidR="003C5726" w:rsidRDefault="003C5726" w:rsidP="003C5726">
      <w:pPr>
        <w:pStyle w:val="ListParagraph"/>
        <w:numPr>
          <w:ilvl w:val="0"/>
          <w:numId w:val="1"/>
        </w:numPr>
      </w:pPr>
      <w:r>
        <w:t xml:space="preserve">Foundry Methods (Robert C. Voigt and Paul Lynch), </w:t>
      </w:r>
    </w:p>
    <w:p w14:paraId="2AF2F53D" w14:textId="77777777" w:rsidR="003C5726" w:rsidRDefault="003C5726" w:rsidP="003C5726">
      <w:pPr>
        <w:pStyle w:val="ListParagraph"/>
        <w:numPr>
          <w:ilvl w:val="0"/>
          <w:numId w:val="1"/>
        </w:numPr>
      </w:pPr>
      <w:r>
        <w:t xml:space="preserve">Additive Manufacturing Methods (Ola </w:t>
      </w:r>
      <w:proofErr w:type="spellStart"/>
      <w:r>
        <w:t>L.Harrysson</w:t>
      </w:r>
      <w:proofErr w:type="spellEnd"/>
      <w:r>
        <w:t xml:space="preserve"> and </w:t>
      </w:r>
      <w:proofErr w:type="spellStart"/>
      <w:r>
        <w:t>DouglasTimmer</w:t>
      </w:r>
      <w:proofErr w:type="spellEnd"/>
      <w:r>
        <w:t xml:space="preserve">), </w:t>
      </w:r>
    </w:p>
    <w:p w14:paraId="6922AE0C" w14:textId="77777777" w:rsidR="003C5726" w:rsidRDefault="003C5726" w:rsidP="003C5726">
      <w:pPr>
        <w:pStyle w:val="ListParagraph"/>
        <w:numPr>
          <w:ilvl w:val="0"/>
          <w:numId w:val="1"/>
        </w:numPr>
      </w:pPr>
      <w:r>
        <w:t>Hybrid Manufacturing (</w:t>
      </w:r>
      <w:proofErr w:type="spellStart"/>
      <w:r>
        <w:t>Guha</w:t>
      </w:r>
      <w:proofErr w:type="spellEnd"/>
      <w:r>
        <w:t xml:space="preserve"> </w:t>
      </w:r>
      <w:proofErr w:type="spellStart"/>
      <w:r>
        <w:t>Manogharan</w:t>
      </w:r>
      <w:proofErr w:type="spellEnd"/>
      <w:r>
        <w:t xml:space="preserve"> and Thorsten </w:t>
      </w:r>
      <w:proofErr w:type="spellStart"/>
      <w:r>
        <w:t>Wuest</w:t>
      </w:r>
      <w:proofErr w:type="spellEnd"/>
      <w:r>
        <w:t xml:space="preserve">), </w:t>
      </w:r>
    </w:p>
    <w:p w14:paraId="4DAFC4B0" w14:textId="02A09C61" w:rsidR="003C5726" w:rsidRDefault="003C5726" w:rsidP="003C5726">
      <w:pPr>
        <w:pStyle w:val="ListParagraph"/>
        <w:numPr>
          <w:ilvl w:val="0"/>
          <w:numId w:val="1"/>
        </w:numPr>
      </w:pPr>
      <w:r>
        <w:t xml:space="preserve">Design for Production (Gul Kremer and </w:t>
      </w:r>
      <w:r w:rsidR="004547B8">
        <w:t>xxx</w:t>
      </w:r>
      <w:r>
        <w:t xml:space="preserve">), </w:t>
      </w:r>
    </w:p>
    <w:p w14:paraId="25F03F2E" w14:textId="77777777" w:rsidR="004547B8" w:rsidRDefault="003C5726" w:rsidP="003C5726">
      <w:pPr>
        <w:pStyle w:val="ListParagraph"/>
        <w:numPr>
          <w:ilvl w:val="0"/>
          <w:numId w:val="1"/>
        </w:numPr>
      </w:pPr>
      <w:r>
        <w:t xml:space="preserve">Composites Engineering (Richard Liang </w:t>
      </w:r>
      <w:proofErr w:type="spellStart"/>
      <w:r>
        <w:t>andOkenwa</w:t>
      </w:r>
      <w:proofErr w:type="spellEnd"/>
      <w:r>
        <w:t xml:space="preserve">  </w:t>
      </w:r>
      <w:proofErr w:type="spellStart"/>
      <w:r>
        <w:t>Okoli</w:t>
      </w:r>
      <w:proofErr w:type="spellEnd"/>
      <w:r>
        <w:t xml:space="preserve">) and </w:t>
      </w:r>
    </w:p>
    <w:p w14:paraId="57330625" w14:textId="77777777" w:rsidR="004547B8" w:rsidRDefault="003C5726" w:rsidP="004547B8">
      <w:pPr>
        <w:pStyle w:val="ListParagraph"/>
        <w:numPr>
          <w:ilvl w:val="0"/>
          <w:numId w:val="1"/>
        </w:numPr>
      </w:pPr>
      <w:r>
        <w:t>Manufacturing Control (</w:t>
      </w:r>
      <w:r w:rsidR="004547B8">
        <w:t xml:space="preserve">Russell </w:t>
      </w:r>
      <w:r>
        <w:t>King</w:t>
      </w:r>
      <w:r w:rsidR="004547B8">
        <w:t xml:space="preserve"> and xxx</w:t>
      </w:r>
      <w:r>
        <w:t xml:space="preserve">). </w:t>
      </w:r>
    </w:p>
    <w:p w14:paraId="4C8C116D" w14:textId="77777777" w:rsidR="004547B8" w:rsidRDefault="004547B8" w:rsidP="004547B8"/>
    <w:p w14:paraId="51C5BC0A" w14:textId="026B71B0" w:rsidR="004547B8" w:rsidRDefault="004547B8" w:rsidP="004547B8">
      <w:r w:rsidRPr="004547B8">
        <w:lastRenderedPageBreak/>
        <w:t>Our goal is to take the community developed during the Workshop Project with the defined areas to complete this repository. We will measure: 1) the student learning outcomes</w:t>
      </w:r>
      <w:r w:rsidR="00F62B56">
        <w:t xml:space="preserve">, </w:t>
      </w:r>
      <w:r w:rsidR="00365EE5">
        <w:t>current and with SLAM</w:t>
      </w:r>
      <w:r w:rsidR="00F62B56">
        <w:t xml:space="preserve">; </w:t>
      </w:r>
      <w:r w:rsidRPr="004547B8">
        <w:t xml:space="preserve"> 2) the student</w:t>
      </w:r>
      <w:r w:rsidR="00F62B56">
        <w:t xml:space="preserve"> </w:t>
      </w:r>
      <w:proofErr w:type="spellStart"/>
      <w:r w:rsidR="00F62B56">
        <w:t>and</w:t>
      </w:r>
      <w:r w:rsidRPr="004547B8">
        <w:t>faculty</w:t>
      </w:r>
      <w:proofErr w:type="spellEnd"/>
      <w:r w:rsidRPr="004547B8">
        <w:t xml:space="preserve"> </w:t>
      </w:r>
      <w:r w:rsidR="00365EE5">
        <w:t xml:space="preserve">learning </w:t>
      </w:r>
      <w:r w:rsidRPr="004547B8">
        <w:t xml:space="preserve">perspectives concerning this new flexible, affordable and expandable collection of </w:t>
      </w:r>
      <w:r w:rsidR="00F62B56">
        <w:t>learni</w:t>
      </w:r>
      <w:r w:rsidRPr="004547B8">
        <w:t>ng materials</w:t>
      </w:r>
      <w:r w:rsidR="00F62B56">
        <w:t>, s</w:t>
      </w:r>
      <w:r w:rsidR="00365EE5">
        <w:t xml:space="preserve">tudent and faculty experiences with the materials, </w:t>
      </w:r>
      <w:r w:rsidR="00F62B56">
        <w:t xml:space="preserve">and </w:t>
      </w:r>
      <w:r w:rsidR="00365EE5">
        <w:t xml:space="preserve">3) Student learning outcomes as a function of the breadth and depth of course </w:t>
      </w:r>
      <w:r w:rsidR="00F62B56">
        <w:t xml:space="preserve">topics and materials, </w:t>
      </w:r>
      <w:r w:rsidR="00365EE5">
        <w:t>some early manufacturing courses focus on a broad set of manufacturing methods, while others look to obtain a deeper understanding of specific processes</w:t>
      </w:r>
      <w:r w:rsidRPr="004547B8">
        <w:t>.</w:t>
      </w:r>
    </w:p>
    <w:p w14:paraId="594B3649" w14:textId="708E7795" w:rsidR="003C5726" w:rsidRDefault="00365EE5" w:rsidP="003C5726">
      <w:pPr>
        <w:rPr>
          <w:i/>
        </w:rPr>
      </w:pPr>
      <w:r w:rsidRPr="00365EE5">
        <w:rPr>
          <w:i/>
        </w:rPr>
        <w:t xml:space="preserve">The </w:t>
      </w:r>
      <w:r w:rsidR="003C5726" w:rsidRPr="00365EE5">
        <w:rPr>
          <w:i/>
        </w:rPr>
        <w:t>Intellectual Merit</w:t>
      </w:r>
      <w:r w:rsidRPr="00365EE5">
        <w:rPr>
          <w:i/>
        </w:rPr>
        <w:t xml:space="preserve"> of SLAM’s use in </w:t>
      </w:r>
      <w:r w:rsidR="003C5726" w:rsidRPr="00365EE5">
        <w:rPr>
          <w:i/>
        </w:rPr>
        <w:t xml:space="preserve">Engineering education will </w:t>
      </w:r>
      <w:r w:rsidRPr="00365EE5">
        <w:rPr>
          <w:i/>
        </w:rPr>
        <w:t>primarily come from</w:t>
      </w:r>
      <w:r w:rsidR="00F62B56">
        <w:rPr>
          <w:i/>
        </w:rPr>
        <w:t xml:space="preserve"> an</w:t>
      </w:r>
      <w:r w:rsidRPr="00365EE5">
        <w:rPr>
          <w:i/>
        </w:rPr>
        <w:t xml:space="preserve"> “open educational materials” concept that will be made available both during learning education and also after during engineering practice.  We envisage this open education </w:t>
      </w:r>
      <w:r w:rsidR="00F62B56">
        <w:rPr>
          <w:i/>
        </w:rPr>
        <w:t>providing components</w:t>
      </w:r>
      <w:r w:rsidR="003C5726" w:rsidRPr="00365EE5">
        <w:rPr>
          <w:i/>
        </w:rPr>
        <w:t xml:space="preserve"> to</w:t>
      </w:r>
      <w:r w:rsidR="00F62B56">
        <w:rPr>
          <w:i/>
        </w:rPr>
        <w:t>:</w:t>
      </w:r>
      <w:r w:rsidR="003C5726" w:rsidRPr="00365EE5">
        <w:rPr>
          <w:i/>
        </w:rPr>
        <w:t xml:space="preserve"> 1) develop and evolve a set of public AMT-related course materials (chapters, exercises/labs, videos, presentations), 2) identify both teaching and development needs in the AMT area, 3) develop a comprehensive set of </w:t>
      </w:r>
      <w:r w:rsidR="00F62B56">
        <w:rPr>
          <w:i/>
        </w:rPr>
        <w:t>learning</w:t>
      </w:r>
      <w:r w:rsidR="003C5726" w:rsidRPr="00365EE5">
        <w:rPr>
          <w:i/>
        </w:rPr>
        <w:t xml:space="preserve"> materials so that </w:t>
      </w:r>
      <w:r w:rsidR="00F62B56">
        <w:rPr>
          <w:i/>
        </w:rPr>
        <w:t xml:space="preserve">self-learning, </w:t>
      </w:r>
      <w:r w:rsidR="003C5726" w:rsidRPr="00365EE5">
        <w:rPr>
          <w:i/>
        </w:rPr>
        <w:t xml:space="preserve">distance/virtual traditional learning and “flipped learning” can be used in this critical area, 4) use the curricular material authoring, evaluating and disseminating as a community-building tool so that events like COVID 19 can be more easily overcome, 5) establish practices </w:t>
      </w:r>
      <w:r w:rsidR="00F62B56">
        <w:rPr>
          <w:i/>
        </w:rPr>
        <w:t>for</w:t>
      </w:r>
      <w:r w:rsidR="003C5726" w:rsidRPr="00365EE5">
        <w:rPr>
          <w:i/>
        </w:rPr>
        <w:t xml:space="preserve"> fair use of </w:t>
      </w:r>
      <w:r w:rsidR="00F62B56">
        <w:rPr>
          <w:i/>
        </w:rPr>
        <w:t xml:space="preserve">SLAM </w:t>
      </w:r>
      <w:r w:rsidR="003C5726" w:rsidRPr="00365EE5">
        <w:rPr>
          <w:i/>
        </w:rPr>
        <w:t>material and sustainability, and 6) create an educational network that can partner in this critical area.</w:t>
      </w:r>
    </w:p>
    <w:p w14:paraId="248E831F" w14:textId="16BE6A21" w:rsidR="00EE7CE3" w:rsidRDefault="00EE7CE3" w:rsidP="003C5726">
      <w:r>
        <w:t xml:space="preserve">The functional operation of SLAM is shown in Figure 1.  The </w:t>
      </w:r>
      <w:proofErr w:type="spellStart"/>
      <w:r>
        <w:t>fugure</w:t>
      </w:r>
      <w:proofErr w:type="spellEnd"/>
      <w:r>
        <w:t xml:space="preserve"> shows the “Materials Acquisition Process” as well as the “The materials User Process”.  The Data Plan and Repository Manager will oversee the entire system.  The Technology Manager will serve as “Editor” for acquisitions reviewing the materials and recommending modifications until the materials is considered of appropriate content and quality for SLAM.</w:t>
      </w:r>
    </w:p>
    <w:p w14:paraId="06694472" w14:textId="369153EA" w:rsidR="00EE7CE3" w:rsidRDefault="00EE7CE3" w:rsidP="003C5726">
      <w:r>
        <w:rPr>
          <w:noProof/>
        </w:rPr>
        <w:drawing>
          <wp:inline distT="0" distB="0" distL="0" distR="0" wp14:anchorId="004D0EEE" wp14:editId="32AE702E">
            <wp:extent cx="4860950" cy="277635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amfunctio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63247" cy="2777662"/>
                    </a:xfrm>
                    <a:prstGeom prst="rect">
                      <a:avLst/>
                    </a:prstGeom>
                  </pic:spPr>
                </pic:pic>
              </a:graphicData>
            </a:graphic>
          </wp:inline>
        </w:drawing>
      </w:r>
    </w:p>
    <w:p w14:paraId="69CCA0D1" w14:textId="4AD7654D" w:rsidR="00EE7CE3" w:rsidRPr="00E44872" w:rsidRDefault="00EE7CE3" w:rsidP="003C5726">
      <w:r>
        <w:t>Figure 1. SLAM Functional operation.</w:t>
      </w:r>
    </w:p>
    <w:p w14:paraId="6AE71388" w14:textId="7FD20FCB" w:rsidR="0098429B" w:rsidRDefault="00365EE5" w:rsidP="0098429B">
      <w:r w:rsidRPr="00365EE5">
        <w:rPr>
          <w:rFonts w:cstheme="minorHAnsi"/>
          <w:b/>
          <w:color w:val="333333"/>
          <w:shd w:val="clear" w:color="auto" w:fill="FFFFFF"/>
        </w:rPr>
        <w:t>Educational Plan</w:t>
      </w:r>
      <w:r>
        <w:rPr>
          <w:rFonts w:cstheme="minorHAnsi"/>
          <w:color w:val="333333"/>
          <w:shd w:val="clear" w:color="auto" w:fill="FFFFFF"/>
        </w:rPr>
        <w:t xml:space="preserve"> (Paul Lynch and Gul Kremer</w:t>
      </w:r>
      <w:r w:rsidR="0098429B">
        <w:rPr>
          <w:rFonts w:cstheme="minorHAnsi"/>
          <w:color w:val="333333"/>
          <w:shd w:val="clear" w:color="auto" w:fill="FFFFFF"/>
        </w:rPr>
        <w:t>)</w:t>
      </w:r>
      <w:proofErr w:type="gramStart"/>
      <w:r>
        <w:rPr>
          <w:rFonts w:cstheme="minorHAnsi"/>
          <w:color w:val="333333"/>
          <w:shd w:val="clear" w:color="auto" w:fill="FFFFFF"/>
        </w:rPr>
        <w:t xml:space="preserve">, </w:t>
      </w:r>
      <w:r w:rsidR="0098429B" w:rsidRPr="0098429B">
        <w:t xml:space="preserve"> </w:t>
      </w:r>
      <w:r w:rsidR="0098429B">
        <w:t>We</w:t>
      </w:r>
      <w:proofErr w:type="gramEnd"/>
      <w:r w:rsidR="0098429B">
        <w:t xml:space="preserve"> plan to develop a repository that will assist in the student learning and the Instructor preparation of </w:t>
      </w:r>
      <w:proofErr w:type="spellStart"/>
      <w:r w:rsidR="0098429B">
        <w:t>AdM</w:t>
      </w:r>
      <w:proofErr w:type="spellEnd"/>
      <w:r w:rsidR="0098429B">
        <w:t xml:space="preserve"> courses.  The </w:t>
      </w:r>
      <w:r w:rsidR="0098429B" w:rsidRPr="00403843">
        <w:rPr>
          <w:i/>
        </w:rPr>
        <w:t>Educational Plan</w:t>
      </w:r>
      <w:r w:rsidR="0098429B">
        <w:rPr>
          <w:b/>
        </w:rPr>
        <w:t xml:space="preserve"> for</w:t>
      </w:r>
      <w:r w:rsidR="0098429B" w:rsidRPr="00403843">
        <w:t xml:space="preserve"> such an endeavor is</w:t>
      </w:r>
      <w:r w:rsidR="0098429B">
        <w:t xml:space="preserve"> broad and multifaceted in many ways making this project different than most IUSE activities.  </w:t>
      </w:r>
      <w:r w:rsidR="0098429B">
        <w:lastRenderedPageBreak/>
        <w:t>As an I</w:t>
      </w:r>
      <w:r w:rsidR="0098429B" w:rsidRPr="00403843">
        <w:t xml:space="preserve">nstitutional and Community Transformation </w:t>
      </w:r>
      <w:r w:rsidR="0098429B">
        <w:t xml:space="preserve">proposal, we are looking to transform how the </w:t>
      </w:r>
      <w:proofErr w:type="spellStart"/>
      <w:r w:rsidR="0098429B">
        <w:t>AdM</w:t>
      </w:r>
      <w:proofErr w:type="spellEnd"/>
      <w:r w:rsidR="0098429B">
        <w:t xml:space="preserve"> community will offer engineering courses and provide a resource that will become a “Must Use” component of </w:t>
      </w:r>
      <w:proofErr w:type="spellStart"/>
      <w:r w:rsidR="0098429B">
        <w:t>AdM</w:t>
      </w:r>
      <w:proofErr w:type="spellEnd"/>
      <w:r w:rsidR="0098429B">
        <w:t xml:space="preserve"> education.</w:t>
      </w:r>
    </w:p>
    <w:p w14:paraId="3DE53162" w14:textId="77777777" w:rsidR="0098429B" w:rsidRDefault="0098429B" w:rsidP="0098429B">
      <w:r>
        <w:t>In the past, objectives like: 1) Student learning preferences [Lynch et al 2014a], 2) Real life applications [Lynch et al, 2014b], 3] Workforce skills development [Lynch et al 2015], 4) Active Learning or Interact, Cultivate and Deliver (ICD) [Lynch 2016a], 5) Finding and filling skills gaps [Lynch et al 2016c] and 6) Designing courses for maximum student engagement were investigated scientifically to measure both student learning outcomes as well as student satisfaction.  These objectives will certainly be utilized and investigated as part of this work. However because of the broad nature of this activity, part of our education plan will be to measure the type and quantity (hits) of use and development that SLAM facilitates.  Getting the community to use SLAM will be one of the principle objectives of this project.</w:t>
      </w:r>
    </w:p>
    <w:p w14:paraId="1CA44283" w14:textId="77777777" w:rsidR="0098429B" w:rsidRDefault="0098429B" w:rsidP="0098429B">
      <w:r>
        <w:t xml:space="preserve">The breadth of </w:t>
      </w:r>
      <w:proofErr w:type="spellStart"/>
      <w:r>
        <w:t>AdM</w:t>
      </w:r>
      <w:proofErr w:type="spellEnd"/>
      <w:r>
        <w:t xml:space="preserve"> activities makes creating a comprehensive repository an impossibility, thus we have defined the first 7 topical areas.  Web will seek knowledge in the development of how introductory and follow-on courses are designed.</w:t>
      </w:r>
    </w:p>
    <w:p w14:paraId="6498611F" w14:textId="77777777" w:rsidR="0098429B" w:rsidRPr="00403843" w:rsidRDefault="0098429B" w:rsidP="0098429B">
      <w:pPr>
        <w:rPr>
          <w:color w:val="FF0000"/>
        </w:rPr>
      </w:pPr>
      <w:r w:rsidRPr="00403843">
        <w:rPr>
          <w:color w:val="FF0000"/>
        </w:rPr>
        <w:t>This needs to be continued and refined because it is the “What’s new?” in all that we’re proposing.  We need to define how we monitor the site; how we’re involved in the educational use; how we measure some of these metrics; and where we will present the results.</w:t>
      </w:r>
    </w:p>
    <w:p w14:paraId="399BE730" w14:textId="38B4EB50" w:rsidR="00367583" w:rsidRPr="00365EE5" w:rsidRDefault="00365EE5" w:rsidP="00205DD4">
      <w:pPr>
        <w:rPr>
          <w:rFonts w:cstheme="minorHAnsi"/>
          <w:color w:val="333333"/>
          <w:shd w:val="clear" w:color="auto" w:fill="FFFFFF"/>
        </w:rPr>
      </w:pPr>
      <w:r>
        <w:rPr>
          <w:rFonts w:cstheme="minorHAnsi"/>
          <w:color w:val="333333"/>
          <w:shd w:val="clear" w:color="auto" w:fill="FFFFFF"/>
        </w:rPr>
        <w:t>[~2.5 pages of text and figures/tables}</w:t>
      </w:r>
    </w:p>
    <w:p w14:paraId="061C2208" w14:textId="1820AAC2" w:rsidR="00205DD4" w:rsidRDefault="00365EE5">
      <w:r>
        <w:rPr>
          <w:b/>
        </w:rPr>
        <w:t xml:space="preserve">Technical Plan </w:t>
      </w:r>
      <w:r w:rsidRPr="00365EE5">
        <w:t>(</w:t>
      </w:r>
      <w:proofErr w:type="spellStart"/>
      <w:r w:rsidRPr="00365EE5">
        <w:t>Guha</w:t>
      </w:r>
      <w:proofErr w:type="spellEnd"/>
      <w:r w:rsidRPr="00365EE5">
        <w:t xml:space="preserve"> and Thorsten,  Can you take</w:t>
      </w:r>
      <w:r>
        <w:rPr>
          <w:b/>
        </w:rPr>
        <w:t xml:space="preserve"> </w:t>
      </w:r>
      <w:r w:rsidRPr="00365EE5">
        <w:t>on how Technologies will be continually renewed</w:t>
      </w:r>
      <w:r>
        <w:t xml:space="preserve"> by using Focus sectors and Lead Researchers to solicit and review materials.  These folks will act much like “editors” for journals.  They will maintain an active list of contributors and log uses through the website) [You have ~ 2 pages to get this done including figures and tables].</w:t>
      </w:r>
    </w:p>
    <w:p w14:paraId="59BA9CAF" w14:textId="6E4B0B9B" w:rsidR="00365EE5" w:rsidRDefault="00365EE5">
      <w:r>
        <w:rPr>
          <w:b/>
        </w:rPr>
        <w:t xml:space="preserve">Administrative Plan </w:t>
      </w:r>
      <w:r w:rsidRPr="00365EE5">
        <w:t>(Rick Wysk and Rusty King)</w:t>
      </w:r>
      <w:r w:rsidR="00370099">
        <w:t xml:space="preserve"> ~ 1.5 pages</w:t>
      </w:r>
    </w:p>
    <w:p w14:paraId="4AEF77F0" w14:textId="41455557" w:rsidR="00370099" w:rsidRDefault="00370099">
      <w:r w:rsidRPr="00370099">
        <w:rPr>
          <w:b/>
        </w:rPr>
        <w:t>Data Plan</w:t>
      </w:r>
      <w:r>
        <w:t xml:space="preserve"> </w:t>
      </w:r>
      <w:r w:rsidR="001C7CC0">
        <w:t xml:space="preserve">and Repository </w:t>
      </w:r>
      <w:proofErr w:type="gramStart"/>
      <w:r w:rsidR="001C7CC0">
        <w:t xml:space="preserve">Management  </w:t>
      </w:r>
      <w:r>
        <w:t>(</w:t>
      </w:r>
      <w:proofErr w:type="gramEnd"/>
      <w:r>
        <w:t xml:space="preserve">Binil Starly and Justin </w:t>
      </w:r>
      <w:proofErr w:type="spellStart"/>
      <w:r>
        <w:t>Lanchaster</w:t>
      </w:r>
      <w:proofErr w:type="spellEnd"/>
      <w:r>
        <w:t>) ~ 1.5 pages</w:t>
      </w:r>
    </w:p>
    <w:p w14:paraId="1ADCE242" w14:textId="1987A8CC" w:rsidR="005713F1" w:rsidRDefault="005713F1">
      <w:pPr>
        <w:rPr>
          <w:b/>
        </w:rPr>
      </w:pPr>
      <w:r>
        <w:rPr>
          <w:b/>
        </w:rPr>
        <w:t xml:space="preserve">Conclusions and Next Steps </w:t>
      </w:r>
    </w:p>
    <w:p w14:paraId="0463468C" w14:textId="74D491D3" w:rsidR="005713F1" w:rsidRDefault="005713F1">
      <w:proofErr w:type="gramStart"/>
      <w:r>
        <w:rPr>
          <w:b/>
        </w:rPr>
        <w:t xml:space="preserve">References  </w:t>
      </w:r>
      <w:r>
        <w:t>(</w:t>
      </w:r>
      <w:proofErr w:type="gramEnd"/>
      <w:r>
        <w:t xml:space="preserve">I have used almost all </w:t>
      </w:r>
      <w:proofErr w:type="spellStart"/>
      <w:r>
        <w:t>url</w:t>
      </w:r>
      <w:proofErr w:type="spellEnd"/>
      <w:r>
        <w:t xml:space="preserve"> references.  We do need to compile a comprehensive list of references/bibliography here.  Add for each section)</w:t>
      </w:r>
    </w:p>
    <w:p w14:paraId="19EB530D" w14:textId="1241B1D1" w:rsidR="002F7496" w:rsidRDefault="002F7496">
      <w:r w:rsidRPr="002F7496">
        <w:rPr>
          <w:b/>
        </w:rPr>
        <w:t>BUDGET</w:t>
      </w:r>
      <w:r>
        <w:rPr>
          <w:b/>
        </w:rPr>
        <w:t xml:space="preserve"> </w:t>
      </w:r>
      <w:r>
        <w:t>(Rick Wysk and Rusty King)</w:t>
      </w:r>
    </w:p>
    <w:p w14:paraId="7D4F57CB" w14:textId="23EB233C" w:rsidR="00491D84" w:rsidRPr="00491D84" w:rsidRDefault="00491D84">
      <w:r w:rsidRPr="00491D84">
        <w:rPr>
          <w:b/>
        </w:rPr>
        <w:t>NSF Bios</w:t>
      </w:r>
      <w:r>
        <w:rPr>
          <w:b/>
        </w:rPr>
        <w:t xml:space="preserve"> </w:t>
      </w:r>
      <w:r>
        <w:t>(All)</w:t>
      </w:r>
    </w:p>
    <w:sectPr w:rsidR="00491D84" w:rsidRPr="00491D8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A56EF" w14:textId="77777777" w:rsidR="00E0358F" w:rsidRDefault="00E0358F" w:rsidP="001C7CC0">
      <w:pPr>
        <w:spacing w:after="0" w:line="240" w:lineRule="auto"/>
      </w:pPr>
      <w:r>
        <w:separator/>
      </w:r>
    </w:p>
  </w:endnote>
  <w:endnote w:type="continuationSeparator" w:id="0">
    <w:p w14:paraId="625929DC" w14:textId="77777777" w:rsidR="00E0358F" w:rsidRDefault="00E0358F" w:rsidP="001C7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24CDB" w14:textId="77777777" w:rsidR="001C7CC0" w:rsidRDefault="001C7C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A60F6" w14:textId="77777777" w:rsidR="001C7CC0" w:rsidRDefault="001C7C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2031A" w14:textId="77777777" w:rsidR="001C7CC0" w:rsidRDefault="001C7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2F4DA" w14:textId="77777777" w:rsidR="00E0358F" w:rsidRDefault="00E0358F" w:rsidP="001C7CC0">
      <w:pPr>
        <w:spacing w:after="0" w:line="240" w:lineRule="auto"/>
      </w:pPr>
      <w:r>
        <w:separator/>
      </w:r>
    </w:p>
  </w:footnote>
  <w:footnote w:type="continuationSeparator" w:id="0">
    <w:p w14:paraId="1A635CF0" w14:textId="77777777" w:rsidR="00E0358F" w:rsidRDefault="00E0358F" w:rsidP="001C7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608DD" w14:textId="77777777" w:rsidR="001C7CC0" w:rsidRDefault="001C7C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4B2B2" w14:textId="77777777" w:rsidR="001C7CC0" w:rsidRDefault="001C7C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7D3B9" w14:textId="77777777" w:rsidR="001C7CC0" w:rsidRDefault="001C7C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EC5A7D"/>
    <w:multiLevelType w:val="hybridMultilevel"/>
    <w:tmpl w:val="DBFE5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EF37CF"/>
    <w:multiLevelType w:val="hybridMultilevel"/>
    <w:tmpl w:val="9B32569C"/>
    <w:lvl w:ilvl="0" w:tplc="72DCF7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sTQzNbQ0MrawtDBS0lEKTi0uzszPAykwqgUArTUclCwAAAA="/>
  </w:docVars>
  <w:rsids>
    <w:rsidRoot w:val="00C81702"/>
    <w:rsid w:val="000262A4"/>
    <w:rsid w:val="000630D7"/>
    <w:rsid w:val="00081CCF"/>
    <w:rsid w:val="000C2E27"/>
    <w:rsid w:val="000C3FC1"/>
    <w:rsid w:val="001223CD"/>
    <w:rsid w:val="001C7CC0"/>
    <w:rsid w:val="001E7F8A"/>
    <w:rsid w:val="00205DD4"/>
    <w:rsid w:val="00260A08"/>
    <w:rsid w:val="00296B0B"/>
    <w:rsid w:val="002F7496"/>
    <w:rsid w:val="00311F58"/>
    <w:rsid w:val="00365EE5"/>
    <w:rsid w:val="00367583"/>
    <w:rsid w:val="00370099"/>
    <w:rsid w:val="003B6CD3"/>
    <w:rsid w:val="003C5726"/>
    <w:rsid w:val="00454075"/>
    <w:rsid w:val="004547B8"/>
    <w:rsid w:val="00491D84"/>
    <w:rsid w:val="004B0671"/>
    <w:rsid w:val="004B5807"/>
    <w:rsid w:val="005713F1"/>
    <w:rsid w:val="005C659B"/>
    <w:rsid w:val="00614C56"/>
    <w:rsid w:val="00636033"/>
    <w:rsid w:val="006B6609"/>
    <w:rsid w:val="006C6F83"/>
    <w:rsid w:val="006E0F2B"/>
    <w:rsid w:val="006E2584"/>
    <w:rsid w:val="0070215C"/>
    <w:rsid w:val="00771DC9"/>
    <w:rsid w:val="007D29FC"/>
    <w:rsid w:val="007D3317"/>
    <w:rsid w:val="00807632"/>
    <w:rsid w:val="008212B9"/>
    <w:rsid w:val="00832624"/>
    <w:rsid w:val="008410F5"/>
    <w:rsid w:val="00850986"/>
    <w:rsid w:val="008B0CCF"/>
    <w:rsid w:val="008C7F31"/>
    <w:rsid w:val="0098429B"/>
    <w:rsid w:val="009B7740"/>
    <w:rsid w:val="00A60F83"/>
    <w:rsid w:val="00AB26A0"/>
    <w:rsid w:val="00AD52E7"/>
    <w:rsid w:val="00AE557C"/>
    <w:rsid w:val="00AF68FD"/>
    <w:rsid w:val="00B2057D"/>
    <w:rsid w:val="00B368FC"/>
    <w:rsid w:val="00B40E20"/>
    <w:rsid w:val="00B44DDC"/>
    <w:rsid w:val="00C04892"/>
    <w:rsid w:val="00C31129"/>
    <w:rsid w:val="00C5083C"/>
    <w:rsid w:val="00C513A5"/>
    <w:rsid w:val="00C81702"/>
    <w:rsid w:val="00CC6617"/>
    <w:rsid w:val="00D92A4C"/>
    <w:rsid w:val="00DF2259"/>
    <w:rsid w:val="00DF4D40"/>
    <w:rsid w:val="00E0358F"/>
    <w:rsid w:val="00E44872"/>
    <w:rsid w:val="00ED410C"/>
    <w:rsid w:val="00EE7CE3"/>
    <w:rsid w:val="00F62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71BE6"/>
  <w15:chartTrackingRefBased/>
  <w15:docId w15:val="{5EA3E912-2A02-4482-BABE-9AED92E87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7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CCF"/>
    <w:rPr>
      <w:rFonts w:ascii="Segoe UI" w:hAnsi="Segoe UI" w:cs="Segoe UI"/>
      <w:sz w:val="18"/>
      <w:szCs w:val="18"/>
    </w:rPr>
  </w:style>
  <w:style w:type="character" w:styleId="CommentReference">
    <w:name w:val="annotation reference"/>
    <w:basedOn w:val="DefaultParagraphFont"/>
    <w:uiPriority w:val="99"/>
    <w:semiHidden/>
    <w:unhideWhenUsed/>
    <w:rsid w:val="00614C56"/>
    <w:rPr>
      <w:sz w:val="16"/>
      <w:szCs w:val="16"/>
    </w:rPr>
  </w:style>
  <w:style w:type="paragraph" w:styleId="CommentText">
    <w:name w:val="annotation text"/>
    <w:basedOn w:val="Normal"/>
    <w:link w:val="CommentTextChar"/>
    <w:uiPriority w:val="99"/>
    <w:semiHidden/>
    <w:unhideWhenUsed/>
    <w:rsid w:val="00614C56"/>
    <w:pPr>
      <w:spacing w:line="240" w:lineRule="auto"/>
    </w:pPr>
    <w:rPr>
      <w:sz w:val="20"/>
      <w:szCs w:val="20"/>
    </w:rPr>
  </w:style>
  <w:style w:type="character" w:customStyle="1" w:styleId="CommentTextChar">
    <w:name w:val="Comment Text Char"/>
    <w:basedOn w:val="DefaultParagraphFont"/>
    <w:link w:val="CommentText"/>
    <w:uiPriority w:val="99"/>
    <w:semiHidden/>
    <w:rsid w:val="00614C56"/>
    <w:rPr>
      <w:sz w:val="20"/>
      <w:szCs w:val="20"/>
    </w:rPr>
  </w:style>
  <w:style w:type="paragraph" w:styleId="CommentSubject">
    <w:name w:val="annotation subject"/>
    <w:basedOn w:val="CommentText"/>
    <w:next w:val="CommentText"/>
    <w:link w:val="CommentSubjectChar"/>
    <w:uiPriority w:val="99"/>
    <w:semiHidden/>
    <w:unhideWhenUsed/>
    <w:rsid w:val="00614C56"/>
    <w:rPr>
      <w:b/>
      <w:bCs/>
    </w:rPr>
  </w:style>
  <w:style w:type="character" w:customStyle="1" w:styleId="CommentSubjectChar">
    <w:name w:val="Comment Subject Char"/>
    <w:basedOn w:val="CommentTextChar"/>
    <w:link w:val="CommentSubject"/>
    <w:uiPriority w:val="99"/>
    <w:semiHidden/>
    <w:rsid w:val="00614C56"/>
    <w:rPr>
      <w:b/>
      <w:bCs/>
      <w:sz w:val="20"/>
      <w:szCs w:val="20"/>
    </w:rPr>
  </w:style>
  <w:style w:type="character" w:styleId="Hyperlink">
    <w:name w:val="Hyperlink"/>
    <w:basedOn w:val="DefaultParagraphFont"/>
    <w:uiPriority w:val="99"/>
    <w:semiHidden/>
    <w:unhideWhenUsed/>
    <w:rsid w:val="00311F58"/>
    <w:rPr>
      <w:color w:val="0000FF"/>
      <w:u w:val="single"/>
    </w:rPr>
  </w:style>
  <w:style w:type="paragraph" w:styleId="ListParagraph">
    <w:name w:val="List Paragraph"/>
    <w:basedOn w:val="Normal"/>
    <w:uiPriority w:val="34"/>
    <w:qFormat/>
    <w:rsid w:val="003C5726"/>
    <w:pPr>
      <w:ind w:left="720"/>
      <w:contextualSpacing/>
    </w:pPr>
  </w:style>
  <w:style w:type="paragraph" w:styleId="Header">
    <w:name w:val="header"/>
    <w:basedOn w:val="Normal"/>
    <w:link w:val="HeaderChar"/>
    <w:uiPriority w:val="99"/>
    <w:unhideWhenUsed/>
    <w:rsid w:val="001C7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7CC0"/>
  </w:style>
  <w:style w:type="paragraph" w:styleId="Footer">
    <w:name w:val="footer"/>
    <w:basedOn w:val="Normal"/>
    <w:link w:val="FooterChar"/>
    <w:uiPriority w:val="99"/>
    <w:unhideWhenUsed/>
    <w:rsid w:val="001C7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7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meded.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earncheme.com/home"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www.oercommons.org/hubs/oenc"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376</Words>
  <Characters>1354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1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A Wysk</dc:creator>
  <cp:keywords/>
  <dc:description/>
  <cp:lastModifiedBy>Robert R. Lasson</cp:lastModifiedBy>
  <cp:revision>2</cp:revision>
  <cp:lastPrinted>2020-10-15T12:59:00Z</cp:lastPrinted>
  <dcterms:created xsi:type="dcterms:W3CDTF">2020-10-26T22:20:00Z</dcterms:created>
  <dcterms:modified xsi:type="dcterms:W3CDTF">2020-10-26T22:20:00Z</dcterms:modified>
</cp:coreProperties>
</file>